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4347A" w14:textId="75C15F77" w:rsidR="001A72B6" w:rsidRDefault="001A72B6" w:rsidP="001A72B6">
      <w:pPr>
        <w:tabs>
          <w:tab w:val="left" w:pos="9990"/>
        </w:tabs>
        <w:ind w:right="450"/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DISPOSITIONAL REVIEW HEARING REPORT WRITING GUIDELINES</w:t>
      </w:r>
    </w:p>
    <w:p w14:paraId="77D883AC" w14:textId="77777777" w:rsidR="0028238D" w:rsidRDefault="0028238D" w:rsidP="000C5835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ASA KANE COUNTY</w:t>
      </w:r>
    </w:p>
    <w:p w14:paraId="484052D2" w14:textId="77777777" w:rsidR="00424081" w:rsidRPr="00C27540" w:rsidRDefault="00C27540" w:rsidP="00C27540">
      <w:pPr>
        <w:tabs>
          <w:tab w:val="right" w:pos="10260"/>
        </w:tabs>
        <w:ind w:right="-180"/>
        <w:rPr>
          <w:rFonts w:ascii="Times New Roman" w:hAnsi="Times New Roman"/>
          <w:b/>
          <w:u w:val="thick"/>
        </w:rPr>
      </w:pPr>
      <w:r w:rsidRPr="00C27540">
        <w:rPr>
          <w:rFonts w:ascii="Times New Roman" w:hAnsi="Times New Roman"/>
          <w:b/>
          <w:u w:val="thick"/>
        </w:rPr>
        <w:tab/>
      </w:r>
    </w:p>
    <w:p w14:paraId="66B62D82" w14:textId="40B09F59" w:rsidR="00AF37F0" w:rsidRDefault="00AF37F0" w:rsidP="00AF37F0">
      <w:pPr>
        <w:rPr>
          <w:rFonts w:ascii="Times New Roman" w:hAnsi="Times New Roman"/>
          <w:bCs/>
        </w:rPr>
      </w:pPr>
    </w:p>
    <w:p w14:paraId="52DDF724" w14:textId="77777777" w:rsidR="000C7221" w:rsidRDefault="000C7221" w:rsidP="00AF37F0">
      <w:pPr>
        <w:rPr>
          <w:rFonts w:ascii="Times New Roman" w:hAnsi="Times New Roman"/>
          <w:bCs/>
        </w:rPr>
      </w:pPr>
    </w:p>
    <w:p w14:paraId="7F03F66A" w14:textId="2770536B" w:rsidR="00AF37F0" w:rsidRPr="00806C3B" w:rsidRDefault="00C921C3" w:rsidP="00E32BE2">
      <w:pPr>
        <w:tabs>
          <w:tab w:val="left" w:pos="360"/>
        </w:tabs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.</w:t>
      </w:r>
      <w:r w:rsidR="00F63673">
        <w:rPr>
          <w:rFonts w:ascii="Times New Roman" w:hAnsi="Times New Roman"/>
          <w:b/>
        </w:rPr>
        <w:tab/>
      </w:r>
      <w:r w:rsidR="00AF37F0" w:rsidRPr="00806C3B">
        <w:rPr>
          <w:rFonts w:ascii="Times New Roman" w:hAnsi="Times New Roman"/>
          <w:b/>
        </w:rPr>
        <w:t>HEADING</w:t>
      </w:r>
    </w:p>
    <w:p w14:paraId="56113F5C" w14:textId="741111D8" w:rsidR="00AF37F0" w:rsidRDefault="00AF37F0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Case Number(s)</w:t>
      </w:r>
    </w:p>
    <w:p w14:paraId="202A3B93" w14:textId="77777777" w:rsidR="000C7221" w:rsidRDefault="000C7221" w:rsidP="000C722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Format:  20 JA-34</w:t>
      </w:r>
    </w:p>
    <w:p w14:paraId="0F3C4C46" w14:textId="77777777" w:rsidR="000C7221" w:rsidRDefault="000C7221" w:rsidP="000C722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Format:  20 JA-35 / 20 JA-69</w:t>
      </w:r>
    </w:p>
    <w:p w14:paraId="4DE68933" w14:textId="55245759" w:rsidR="000C7221" w:rsidRPr="000C7221" w:rsidRDefault="000C7221" w:rsidP="000C722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Format:  20 JA-35/36/37</w:t>
      </w:r>
    </w:p>
    <w:p w14:paraId="0FFC7566" w14:textId="77777777" w:rsidR="00AF37F0" w:rsidRPr="00287862" w:rsidRDefault="00AF37F0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Temporary Custody Date (also known as Shelter Care Hearing Date)</w:t>
      </w:r>
    </w:p>
    <w:p w14:paraId="633088D8" w14:textId="04D208DA" w:rsidR="00AF37F0" w:rsidRDefault="00AF37F0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Adjudication Date</w:t>
      </w:r>
    </w:p>
    <w:p w14:paraId="04CE0409" w14:textId="77777777" w:rsidR="00D36133" w:rsidRPr="00287862" w:rsidRDefault="00D36133" w:rsidP="00D3613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 xml:space="preserve">Hearing Date - </w:t>
      </w:r>
      <w:r>
        <w:rPr>
          <w:rFonts w:ascii="Times New Roman" w:hAnsi="Times New Roman"/>
          <w:bCs/>
          <w:sz w:val="24"/>
          <w:szCs w:val="24"/>
        </w:rPr>
        <w:t>d</w:t>
      </w:r>
      <w:r w:rsidRPr="00287862">
        <w:rPr>
          <w:rFonts w:ascii="Times New Roman" w:hAnsi="Times New Roman"/>
          <w:bCs/>
          <w:sz w:val="24"/>
          <w:szCs w:val="24"/>
        </w:rPr>
        <w:t xml:space="preserve">ate scheduled for the </w:t>
      </w:r>
      <w:r>
        <w:rPr>
          <w:rFonts w:ascii="Times New Roman" w:hAnsi="Times New Roman"/>
          <w:bCs/>
          <w:sz w:val="24"/>
          <w:szCs w:val="24"/>
        </w:rPr>
        <w:t>Dispositional</w:t>
      </w:r>
      <w:r w:rsidRPr="00287862">
        <w:rPr>
          <w:rFonts w:ascii="Times New Roman" w:hAnsi="Times New Roman"/>
          <w:bCs/>
          <w:sz w:val="24"/>
          <w:szCs w:val="24"/>
        </w:rPr>
        <w:t xml:space="preserve"> Review Hearing</w:t>
      </w:r>
    </w:p>
    <w:p w14:paraId="08AA355E" w14:textId="75DAABC6" w:rsidR="00D36133" w:rsidRPr="00D36133" w:rsidRDefault="00D36133" w:rsidP="00D3613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 xml:space="preserve">Purpose of Hearing - should be </w:t>
      </w:r>
      <w:r>
        <w:rPr>
          <w:rFonts w:ascii="Times New Roman" w:hAnsi="Times New Roman"/>
          <w:bCs/>
          <w:sz w:val="24"/>
          <w:szCs w:val="24"/>
        </w:rPr>
        <w:t>Disposition</w:t>
      </w:r>
    </w:p>
    <w:p w14:paraId="57FEA88C" w14:textId="77777777" w:rsidR="00AF37F0" w:rsidRPr="00287862" w:rsidRDefault="00AF37F0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Month/Day/Year format is consistent - MM/DD/YYYY - such as 02/14/2016</w:t>
      </w:r>
    </w:p>
    <w:p w14:paraId="5F94FA25" w14:textId="77777777" w:rsidR="00AF37F0" w:rsidRPr="00806C3B" w:rsidRDefault="00AF37F0" w:rsidP="00AF37F0">
      <w:pPr>
        <w:rPr>
          <w:rFonts w:ascii="Times New Roman" w:hAnsi="Times New Roman"/>
          <w:bCs/>
        </w:rPr>
      </w:pPr>
    </w:p>
    <w:p w14:paraId="3B4B8B73" w14:textId="7CBEBBBA" w:rsidR="00AF37F0" w:rsidRPr="00806C3B" w:rsidRDefault="00AF37F0" w:rsidP="00E32BE2">
      <w:pPr>
        <w:tabs>
          <w:tab w:val="left" w:pos="360"/>
          <w:tab w:val="left" w:pos="450"/>
        </w:tabs>
        <w:rPr>
          <w:rFonts w:ascii="Times New Roman" w:hAnsi="Times New Roman"/>
          <w:b/>
        </w:rPr>
      </w:pPr>
      <w:r w:rsidRPr="00806C3B">
        <w:rPr>
          <w:rFonts w:ascii="Times New Roman" w:hAnsi="Times New Roman"/>
          <w:b/>
        </w:rPr>
        <w:t xml:space="preserve">2.  </w:t>
      </w:r>
      <w:r w:rsidRPr="00806C3B">
        <w:rPr>
          <w:rFonts w:ascii="Times New Roman" w:hAnsi="Times New Roman"/>
          <w:b/>
        </w:rPr>
        <w:tab/>
        <w:t>IN THE MATTER OF</w:t>
      </w:r>
    </w:p>
    <w:p w14:paraId="5C3182EF" w14:textId="77777777" w:rsidR="00AF37F0" w:rsidRPr="00287862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All children are listed, using their full names</w:t>
      </w:r>
    </w:p>
    <w:p w14:paraId="7278E197" w14:textId="77777777" w:rsidR="00AF37F0" w:rsidRPr="008C3C77" w:rsidRDefault="00AF37F0" w:rsidP="00AF37F0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>Format:  Children listed in birth order from oldest to youngest</w:t>
      </w:r>
    </w:p>
    <w:p w14:paraId="227344BC" w14:textId="77777777" w:rsidR="00AF37F0" w:rsidRPr="008C3C77" w:rsidRDefault="00AF37F0" w:rsidP="00AF37F0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>Format:  First Name Last Name</w:t>
      </w:r>
    </w:p>
    <w:p w14:paraId="3B20A2E9" w14:textId="77777777" w:rsidR="00AF37F0" w:rsidRPr="00287862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 xml:space="preserve">Correct date of birth for each child is listed - using MM/DD/YYYY format </w:t>
      </w:r>
    </w:p>
    <w:p w14:paraId="6E168A7A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Correct age of each child</w:t>
      </w:r>
      <w:r>
        <w:rPr>
          <w:rFonts w:ascii="Times New Roman" w:hAnsi="Times New Roman"/>
          <w:bCs/>
          <w:sz w:val="24"/>
          <w:szCs w:val="24"/>
        </w:rPr>
        <w:t xml:space="preserve">, </w:t>
      </w:r>
      <w:r w:rsidRPr="00287862">
        <w:rPr>
          <w:rFonts w:ascii="Times New Roman" w:hAnsi="Times New Roman"/>
          <w:bCs/>
          <w:sz w:val="24"/>
          <w:szCs w:val="24"/>
        </w:rPr>
        <w:t>as of the date of the hearing</w:t>
      </w:r>
      <w:r>
        <w:rPr>
          <w:rFonts w:ascii="Times New Roman" w:hAnsi="Times New Roman"/>
          <w:bCs/>
          <w:sz w:val="24"/>
          <w:szCs w:val="24"/>
        </w:rPr>
        <w:t xml:space="preserve">, </w:t>
      </w:r>
      <w:r w:rsidRPr="00287862">
        <w:rPr>
          <w:rFonts w:ascii="Times New Roman" w:hAnsi="Times New Roman"/>
          <w:bCs/>
          <w:sz w:val="24"/>
          <w:szCs w:val="24"/>
        </w:rPr>
        <w:t>has been calculated to years</w:t>
      </w:r>
    </w:p>
    <w:p w14:paraId="71CB4F3F" w14:textId="77777777" w:rsidR="00AF37F0" w:rsidRPr="00287862" w:rsidRDefault="00AF37F0" w:rsidP="00AF37F0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alculate in months</w:t>
      </w:r>
      <w:r w:rsidRPr="00287862">
        <w:rPr>
          <w:rFonts w:ascii="Times New Roman" w:hAnsi="Times New Roman"/>
          <w:bCs/>
          <w:sz w:val="24"/>
          <w:szCs w:val="24"/>
        </w:rPr>
        <w:t xml:space="preserve"> for children under two years of age</w:t>
      </w:r>
    </w:p>
    <w:p w14:paraId="1FAC1781" w14:textId="77777777" w:rsidR="00AF37F0" w:rsidRPr="00806C3B" w:rsidRDefault="00AF37F0" w:rsidP="00AF37F0">
      <w:pPr>
        <w:ind w:left="720"/>
        <w:rPr>
          <w:rFonts w:ascii="Times New Roman" w:hAnsi="Times New Roman"/>
          <w:bCs/>
        </w:rPr>
      </w:pPr>
    </w:p>
    <w:p w14:paraId="4C98402C" w14:textId="20B503DD" w:rsidR="00AF37F0" w:rsidRPr="00806C3B" w:rsidRDefault="00AF37F0" w:rsidP="00E32BE2">
      <w:pPr>
        <w:tabs>
          <w:tab w:val="left" w:pos="360"/>
          <w:tab w:val="left" w:pos="810"/>
        </w:tabs>
        <w:rPr>
          <w:rFonts w:ascii="Times New Roman" w:hAnsi="Times New Roman"/>
          <w:b/>
        </w:rPr>
      </w:pPr>
      <w:r w:rsidRPr="00806C3B">
        <w:rPr>
          <w:rFonts w:ascii="Times New Roman" w:hAnsi="Times New Roman"/>
          <w:b/>
        </w:rPr>
        <w:t xml:space="preserve">3.  </w:t>
      </w:r>
      <w:r w:rsidRPr="00806C3B">
        <w:rPr>
          <w:rFonts w:ascii="Times New Roman" w:hAnsi="Times New Roman"/>
          <w:b/>
        </w:rPr>
        <w:tab/>
        <w:t>INTERVIEWED</w:t>
      </w:r>
    </w:p>
    <w:p w14:paraId="07E2AFE1" w14:textId="05120417" w:rsidR="00AF37F0" w:rsidRPr="00FA1A2D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FA1A2D">
        <w:rPr>
          <w:rFonts w:ascii="Times New Roman" w:hAnsi="Times New Roman"/>
          <w:bCs/>
          <w:sz w:val="24"/>
          <w:szCs w:val="24"/>
        </w:rPr>
        <w:t>List in alphabetical order</w:t>
      </w:r>
      <w:r w:rsidR="006C009D">
        <w:rPr>
          <w:rFonts w:ascii="Times New Roman" w:hAnsi="Times New Roman"/>
          <w:bCs/>
          <w:sz w:val="24"/>
          <w:szCs w:val="24"/>
        </w:rPr>
        <w:t xml:space="preserve"> by last name</w:t>
      </w:r>
    </w:p>
    <w:p w14:paraId="1E8200B0" w14:textId="77777777" w:rsidR="00AF37F0" w:rsidRPr="00287862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List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287862">
        <w:rPr>
          <w:rFonts w:ascii="Times New Roman" w:hAnsi="Times New Roman"/>
          <w:bCs/>
          <w:sz w:val="24"/>
          <w:szCs w:val="24"/>
        </w:rPr>
        <w:t>person's name and relationship to child</w:t>
      </w:r>
    </w:p>
    <w:p w14:paraId="7C613162" w14:textId="77777777" w:rsidR="00AF37F0" w:rsidRPr="00287862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For the parent(s), caseworker(s), and other professionals (e.g., teachers, therapists)</w:t>
      </w:r>
    </w:p>
    <w:p w14:paraId="37B06773" w14:textId="77777777" w:rsidR="00AF37F0" w:rsidRPr="00287862" w:rsidRDefault="00AF37F0" w:rsidP="00AF37F0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Format:  First Name Last Name</w:t>
      </w:r>
    </w:p>
    <w:p w14:paraId="057D8185" w14:textId="0C268FBE" w:rsidR="00AF37F0" w:rsidRPr="00287862" w:rsidRDefault="00AF37F0" w:rsidP="00AF37F0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 xml:space="preserve">Example:  Jason Harris    </w:t>
      </w:r>
      <w:r w:rsidR="00130AD9">
        <w:rPr>
          <w:rFonts w:ascii="Times New Roman" w:hAnsi="Times New Roman"/>
          <w:bCs/>
          <w:sz w:val="24"/>
          <w:szCs w:val="24"/>
        </w:rPr>
        <w:t>Legal</w:t>
      </w:r>
      <w:r w:rsidRPr="00287862">
        <w:rPr>
          <w:rFonts w:ascii="Times New Roman" w:hAnsi="Times New Roman"/>
          <w:bCs/>
          <w:sz w:val="24"/>
          <w:szCs w:val="24"/>
        </w:rPr>
        <w:t xml:space="preserve"> Father of Ben Harris</w:t>
      </w:r>
    </w:p>
    <w:p w14:paraId="3ADE7D85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FA1A2D">
        <w:rPr>
          <w:rFonts w:ascii="Times New Roman" w:hAnsi="Times New Roman"/>
          <w:bCs/>
          <w:sz w:val="24"/>
          <w:szCs w:val="24"/>
        </w:rPr>
        <w:t>For foster parents, including relatives who are foster parents</w:t>
      </w:r>
    </w:p>
    <w:p w14:paraId="0482259F" w14:textId="77777777" w:rsidR="00AF37F0" w:rsidRPr="00FA1A2D" w:rsidRDefault="00AF37F0" w:rsidP="00F63673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A1A2D">
        <w:rPr>
          <w:rFonts w:ascii="Times New Roman" w:hAnsi="Times New Roman"/>
          <w:bCs/>
          <w:sz w:val="24"/>
          <w:szCs w:val="24"/>
        </w:rPr>
        <w:t xml:space="preserve">Format: First Name Last Initial </w:t>
      </w:r>
    </w:p>
    <w:p w14:paraId="0FE9F11F" w14:textId="77777777" w:rsidR="00AF37F0" w:rsidRPr="008C3C77" w:rsidRDefault="00AF37F0" w:rsidP="00F63673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>Example: Carol H.  Maternal Aunt, Foster Mother of Ben Harris</w:t>
      </w:r>
    </w:p>
    <w:p w14:paraId="1CD3FA1F" w14:textId="77777777" w:rsidR="00AF37F0" w:rsidRPr="00287862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 xml:space="preserve">People interviewed more than once </w:t>
      </w:r>
      <w:r>
        <w:rPr>
          <w:rFonts w:ascii="Times New Roman" w:hAnsi="Times New Roman"/>
          <w:bCs/>
          <w:sz w:val="24"/>
          <w:szCs w:val="24"/>
        </w:rPr>
        <w:t>are</w:t>
      </w:r>
      <w:r w:rsidRPr="00287862">
        <w:rPr>
          <w:rFonts w:ascii="Times New Roman" w:hAnsi="Times New Roman"/>
          <w:bCs/>
          <w:sz w:val="24"/>
          <w:szCs w:val="24"/>
        </w:rPr>
        <w:t xml:space="preserve"> listed just once</w:t>
      </w:r>
    </w:p>
    <w:p w14:paraId="0B2F3229" w14:textId="77777777" w:rsidR="00AF37F0" w:rsidRPr="00287862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D</w:t>
      </w:r>
      <w:r>
        <w:rPr>
          <w:rFonts w:ascii="Times New Roman" w:hAnsi="Times New Roman"/>
          <w:bCs/>
          <w:sz w:val="24"/>
          <w:szCs w:val="24"/>
        </w:rPr>
        <w:t>o</w:t>
      </w:r>
      <w:r w:rsidRPr="00287862">
        <w:rPr>
          <w:rFonts w:ascii="Times New Roman" w:hAnsi="Times New Roman"/>
          <w:bCs/>
          <w:sz w:val="24"/>
          <w:szCs w:val="24"/>
        </w:rPr>
        <w:t xml:space="preserve"> not include visits to children</w:t>
      </w:r>
    </w:p>
    <w:p w14:paraId="2CA3F988" w14:textId="77777777" w:rsidR="00AF37F0" w:rsidRPr="00287862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D</w:t>
      </w:r>
      <w:r>
        <w:rPr>
          <w:rFonts w:ascii="Times New Roman" w:hAnsi="Times New Roman"/>
          <w:bCs/>
          <w:sz w:val="24"/>
          <w:szCs w:val="24"/>
        </w:rPr>
        <w:t>o</w:t>
      </w:r>
      <w:r w:rsidRPr="00287862">
        <w:rPr>
          <w:rFonts w:ascii="Times New Roman" w:hAnsi="Times New Roman"/>
          <w:bCs/>
          <w:sz w:val="24"/>
          <w:szCs w:val="24"/>
        </w:rPr>
        <w:t xml:space="preserve"> not include meetings with the Advocate Supervisor</w:t>
      </w:r>
    </w:p>
    <w:p w14:paraId="29A89772" w14:textId="77777777" w:rsidR="00AF37F0" w:rsidRPr="00806C3B" w:rsidRDefault="00AF37F0" w:rsidP="00AF37F0">
      <w:pPr>
        <w:rPr>
          <w:rFonts w:ascii="Times New Roman" w:hAnsi="Times New Roman"/>
          <w:bCs/>
        </w:rPr>
      </w:pPr>
      <w:r w:rsidRPr="00806C3B">
        <w:rPr>
          <w:rFonts w:ascii="Times New Roman" w:hAnsi="Times New Roman"/>
          <w:bCs/>
        </w:rPr>
        <w:t> </w:t>
      </w:r>
    </w:p>
    <w:p w14:paraId="3A5B8788" w14:textId="5C7FB6F5" w:rsidR="00AF37F0" w:rsidRPr="00287862" w:rsidRDefault="00AF37F0" w:rsidP="00E32BE2">
      <w:pPr>
        <w:tabs>
          <w:tab w:val="left" w:pos="360"/>
        </w:tabs>
        <w:rPr>
          <w:rFonts w:ascii="Times New Roman" w:hAnsi="Times New Roman"/>
          <w:b/>
        </w:rPr>
      </w:pPr>
      <w:r w:rsidRPr="00287862">
        <w:rPr>
          <w:rFonts w:ascii="Times New Roman" w:hAnsi="Times New Roman"/>
          <w:b/>
        </w:rPr>
        <w:t xml:space="preserve">4.  </w:t>
      </w:r>
      <w:r w:rsidRPr="00287862">
        <w:rPr>
          <w:rFonts w:ascii="Times New Roman" w:hAnsi="Times New Roman"/>
          <w:b/>
        </w:rPr>
        <w:tab/>
        <w:t>REPORTS and MATERIALS REVIEWED</w:t>
      </w:r>
    </w:p>
    <w:p w14:paraId="646B31B7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 xml:space="preserve">List date (MM/DD/YYYY) and title of each report </w:t>
      </w:r>
    </w:p>
    <w:p w14:paraId="7F5F13FE" w14:textId="77777777" w:rsidR="00AF37F0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xample: 01/25/2020</w:t>
      </w:r>
      <w:r w:rsidRPr="00287862">
        <w:rPr>
          <w:rFonts w:ascii="Times New Roman" w:hAnsi="Times New Roman"/>
          <w:bCs/>
          <w:sz w:val="24"/>
          <w:szCs w:val="24"/>
        </w:rPr>
        <w:t xml:space="preserve"> Police Report, </w:t>
      </w:r>
      <w:r>
        <w:rPr>
          <w:rFonts w:ascii="Times New Roman" w:hAnsi="Times New Roman"/>
          <w:bCs/>
          <w:sz w:val="24"/>
          <w:szCs w:val="24"/>
        </w:rPr>
        <w:t xml:space="preserve">01/30/2020 </w:t>
      </w:r>
      <w:r w:rsidRPr="00287862">
        <w:rPr>
          <w:rFonts w:ascii="Times New Roman" w:hAnsi="Times New Roman"/>
          <w:bCs/>
          <w:sz w:val="24"/>
          <w:szCs w:val="24"/>
        </w:rPr>
        <w:t xml:space="preserve">Individual Education Plan </w:t>
      </w:r>
    </w:p>
    <w:p w14:paraId="7D8EE14B" w14:textId="3412B9C1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List in chronological order</w:t>
      </w:r>
    </w:p>
    <w:p w14:paraId="4D6CFDA6" w14:textId="285F09CE" w:rsidR="006A65C8" w:rsidRDefault="006A65C8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List the name of the person</w:t>
      </w:r>
      <w:r w:rsidR="00D535D4">
        <w:rPr>
          <w:rFonts w:ascii="Times New Roman" w:hAnsi="Times New Roman"/>
          <w:bCs/>
          <w:sz w:val="24"/>
          <w:szCs w:val="24"/>
        </w:rPr>
        <w:t xml:space="preserve"> associated with the report or material</w:t>
      </w:r>
    </w:p>
    <w:p w14:paraId="6107E2A0" w14:textId="77777777" w:rsidR="000C7221" w:rsidRPr="00287862" w:rsidRDefault="000C7221" w:rsidP="000C7221">
      <w:pPr>
        <w:pStyle w:val="ListParagraph"/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6D65FB58" w14:textId="22F16259" w:rsidR="00AF37F0" w:rsidRPr="00287862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 xml:space="preserve">If </w:t>
      </w:r>
      <w:r w:rsidR="00B81673">
        <w:rPr>
          <w:rFonts w:ascii="Times New Roman" w:hAnsi="Times New Roman"/>
          <w:bCs/>
          <w:sz w:val="24"/>
          <w:szCs w:val="24"/>
        </w:rPr>
        <w:t xml:space="preserve">the </w:t>
      </w:r>
      <w:r w:rsidRPr="00287862">
        <w:rPr>
          <w:rFonts w:ascii="Times New Roman" w:hAnsi="Times New Roman"/>
          <w:bCs/>
          <w:sz w:val="24"/>
          <w:szCs w:val="24"/>
        </w:rPr>
        <w:t>case involves multiple children and a report is associated with only one child, include the name of the child who was the subject of the report</w:t>
      </w:r>
    </w:p>
    <w:p w14:paraId="7C685DF8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lastRenderedPageBreak/>
        <w:t>If no reports or materials were reviewed, entered "No reports or materials reviewed at this time." under this section's heading</w:t>
      </w:r>
    </w:p>
    <w:p w14:paraId="4AE9EECD" w14:textId="77777777" w:rsidR="00AF37F0" w:rsidRDefault="00AF37F0" w:rsidP="00AF37F0">
      <w:pPr>
        <w:rPr>
          <w:rFonts w:ascii="Times New Roman" w:hAnsi="Times New Roman"/>
          <w:bCs/>
        </w:rPr>
      </w:pPr>
    </w:p>
    <w:p w14:paraId="785EC44E" w14:textId="648BD943" w:rsidR="00AF37F0" w:rsidRPr="008C3C77" w:rsidRDefault="00AF37F0" w:rsidP="00E32BE2">
      <w:pPr>
        <w:tabs>
          <w:tab w:val="left" w:pos="360"/>
        </w:tabs>
        <w:rPr>
          <w:rFonts w:ascii="Times New Roman" w:hAnsi="Times New Roman"/>
          <w:b/>
        </w:rPr>
      </w:pPr>
      <w:r w:rsidRPr="008C3C77">
        <w:rPr>
          <w:rFonts w:ascii="Times New Roman" w:hAnsi="Times New Roman"/>
          <w:b/>
        </w:rPr>
        <w:t xml:space="preserve">5.  </w:t>
      </w:r>
      <w:r w:rsidRPr="008C3C77">
        <w:rPr>
          <w:rFonts w:ascii="Times New Roman" w:hAnsi="Times New Roman"/>
          <w:b/>
        </w:rPr>
        <w:tab/>
        <w:t>DATES OF CHILD VISITS</w:t>
      </w:r>
      <w:r w:rsidR="00661B79">
        <w:rPr>
          <w:rFonts w:ascii="Times New Roman" w:hAnsi="Times New Roman"/>
          <w:b/>
        </w:rPr>
        <w:tab/>
      </w:r>
    </w:p>
    <w:p w14:paraId="633DA5FF" w14:textId="5E0920C0" w:rsidR="004D1984" w:rsidRDefault="004D1984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List child’s name:</w:t>
      </w:r>
    </w:p>
    <w:p w14:paraId="1F3A5851" w14:textId="0A25A5B5" w:rsidR="004D1984" w:rsidRPr="004D1984" w:rsidRDefault="004D1984" w:rsidP="004D198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B70B7">
        <w:rPr>
          <w:rFonts w:ascii="Times New Roman" w:hAnsi="Times New Roman"/>
          <w:bCs/>
          <w:sz w:val="24"/>
          <w:szCs w:val="24"/>
        </w:rPr>
        <w:t>Format:  First Name Last Name</w:t>
      </w:r>
    </w:p>
    <w:p w14:paraId="08A98F5F" w14:textId="142825C5" w:rsidR="00B53E51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>Accurately list dates for child visits</w:t>
      </w:r>
      <w:r w:rsidR="00B53E51">
        <w:rPr>
          <w:rFonts w:ascii="Times New Roman" w:hAnsi="Times New Roman"/>
          <w:bCs/>
          <w:sz w:val="24"/>
          <w:szCs w:val="24"/>
        </w:rPr>
        <w:t>:</w:t>
      </w:r>
    </w:p>
    <w:p w14:paraId="669DCF68" w14:textId="10F7ACB6" w:rsidR="00AF37F0" w:rsidRPr="008C3C77" w:rsidRDefault="00AF37F0" w:rsidP="00B53E51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>Format:  MM/DD/YYYY</w:t>
      </w:r>
    </w:p>
    <w:p w14:paraId="4F2AB859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>If multiple children in the case</w:t>
      </w:r>
      <w:r>
        <w:rPr>
          <w:rFonts w:ascii="Times New Roman" w:hAnsi="Times New Roman"/>
          <w:bCs/>
          <w:sz w:val="24"/>
          <w:szCs w:val="24"/>
        </w:rPr>
        <w:t>:</w:t>
      </w:r>
    </w:p>
    <w:p w14:paraId="34EF19EE" w14:textId="77777777" w:rsidR="00AF37F0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B70B7">
        <w:rPr>
          <w:rFonts w:ascii="Times New Roman" w:hAnsi="Times New Roman"/>
          <w:bCs/>
          <w:sz w:val="24"/>
          <w:szCs w:val="24"/>
        </w:rPr>
        <w:t>Lis</w:t>
      </w:r>
      <w:r>
        <w:rPr>
          <w:rFonts w:ascii="Times New Roman" w:hAnsi="Times New Roman"/>
          <w:bCs/>
          <w:sz w:val="24"/>
          <w:szCs w:val="24"/>
        </w:rPr>
        <w:t>t</w:t>
      </w:r>
      <w:r w:rsidRPr="008B70B7">
        <w:rPr>
          <w:rFonts w:ascii="Times New Roman" w:hAnsi="Times New Roman"/>
          <w:bCs/>
          <w:sz w:val="24"/>
          <w:szCs w:val="24"/>
        </w:rPr>
        <w:t xml:space="preserve"> children by birth order from oldest to youngest</w:t>
      </w:r>
    </w:p>
    <w:p w14:paraId="1EAEF343" w14:textId="77777777" w:rsidR="000955D9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B70B7">
        <w:rPr>
          <w:rFonts w:ascii="Times New Roman" w:hAnsi="Times New Roman"/>
          <w:bCs/>
          <w:sz w:val="24"/>
          <w:szCs w:val="24"/>
        </w:rPr>
        <w:t>List visits by child</w:t>
      </w:r>
    </w:p>
    <w:p w14:paraId="6A8E7B81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>If visit dates are same for all children involved, only list the visit dates once.</w:t>
      </w:r>
    </w:p>
    <w:p w14:paraId="77250483" w14:textId="77777777" w:rsidR="00AF37F0" w:rsidRPr="008C3C77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f visits were in-person and virtual, list them grouped together by type per child</w:t>
      </w:r>
    </w:p>
    <w:p w14:paraId="622B1112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>If a child visit is not completed, provide good-cause explanation such as minor refuses visit, minor on run, minor was ill.</w:t>
      </w:r>
    </w:p>
    <w:p w14:paraId="293AC691" w14:textId="77777777" w:rsidR="00AF37F0" w:rsidRPr="008C3C77" w:rsidRDefault="00AF37F0" w:rsidP="00AF37F0">
      <w:pPr>
        <w:pStyle w:val="ListParagraph"/>
        <w:spacing w:after="0" w:line="240" w:lineRule="auto"/>
        <w:ind w:left="1080"/>
        <w:rPr>
          <w:rFonts w:ascii="Times New Roman" w:hAnsi="Times New Roman"/>
          <w:bCs/>
          <w:sz w:val="24"/>
          <w:szCs w:val="24"/>
        </w:rPr>
      </w:pPr>
    </w:p>
    <w:p w14:paraId="149483CB" w14:textId="322B52F2" w:rsidR="00AF37F0" w:rsidRPr="008C3C77" w:rsidRDefault="00AF37F0" w:rsidP="00E32BE2">
      <w:pPr>
        <w:tabs>
          <w:tab w:val="left" w:pos="360"/>
        </w:tabs>
        <w:rPr>
          <w:rFonts w:ascii="Times New Roman" w:hAnsi="Times New Roman"/>
          <w:b/>
        </w:rPr>
      </w:pPr>
      <w:r w:rsidRPr="008C3C77">
        <w:rPr>
          <w:rFonts w:ascii="Times New Roman" w:hAnsi="Times New Roman"/>
          <w:b/>
        </w:rPr>
        <w:t xml:space="preserve">6.  </w:t>
      </w:r>
      <w:r w:rsidRPr="008C3C77">
        <w:rPr>
          <w:rFonts w:ascii="Times New Roman" w:hAnsi="Times New Roman"/>
          <w:b/>
        </w:rPr>
        <w:tab/>
        <w:t>ICWA (Indian Child Welfare Act)</w:t>
      </w:r>
    </w:p>
    <w:p w14:paraId="2090C62F" w14:textId="77777777" w:rsidR="00AF37F0" w:rsidRPr="008C3C77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>State that the case does or does not have Indian Child Welfare Act Involvement</w:t>
      </w:r>
    </w:p>
    <w:p w14:paraId="6D0FBED4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 xml:space="preserve">If there is involvement, detail who identified Native American heritage, when that information was provided, and all known follow- up completed by DCFS/SAO. </w:t>
      </w:r>
    </w:p>
    <w:p w14:paraId="1018CF58" w14:textId="77777777" w:rsidR="00AF37F0" w:rsidRPr="00F63673" w:rsidRDefault="00AF37F0" w:rsidP="00F63673">
      <w:pPr>
        <w:pStyle w:val="ListParagraph"/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2F42F392" w14:textId="283543F0" w:rsidR="00AF37F0" w:rsidRPr="00806C3B" w:rsidRDefault="00AF37F0" w:rsidP="00E32BE2">
      <w:pPr>
        <w:tabs>
          <w:tab w:val="left" w:pos="360"/>
        </w:tabs>
        <w:rPr>
          <w:rFonts w:ascii="Times New Roman" w:hAnsi="Times New Roman"/>
          <w:bCs/>
        </w:rPr>
      </w:pPr>
      <w:r w:rsidRPr="008C3C77">
        <w:rPr>
          <w:rFonts w:ascii="Times New Roman" w:hAnsi="Times New Roman"/>
          <w:b/>
        </w:rPr>
        <w:t xml:space="preserve">7.  </w:t>
      </w:r>
      <w:r w:rsidRPr="008C3C77">
        <w:rPr>
          <w:rFonts w:ascii="Times New Roman" w:hAnsi="Times New Roman"/>
          <w:b/>
        </w:rPr>
        <w:tab/>
        <w:t>CASE HISTORY</w:t>
      </w:r>
    </w:p>
    <w:p w14:paraId="368702A1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As brief as possible, includes all facts relating to why the case came into care</w:t>
      </w:r>
    </w:p>
    <w:p w14:paraId="747CA51D" w14:textId="77777777" w:rsidR="00AF37F0" w:rsidRPr="008C3C77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>Written in paragraph format</w:t>
      </w:r>
    </w:p>
    <w:p w14:paraId="6CD74670" w14:textId="77777777" w:rsidR="00AF37F0" w:rsidRPr="008C3C77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>Written in past tense</w:t>
      </w:r>
    </w:p>
    <w:p w14:paraId="19B62F1A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>When a date is used in a sentence, used the full date</w:t>
      </w:r>
    </w:p>
    <w:p w14:paraId="7D39A805" w14:textId="77777777" w:rsidR="00AF37F0" w:rsidRPr="008C3C77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Example: </w:t>
      </w:r>
      <w:r w:rsidRPr="008C3C77">
        <w:rPr>
          <w:rFonts w:ascii="Times New Roman" w:hAnsi="Times New Roman"/>
          <w:bCs/>
          <w:sz w:val="24"/>
          <w:szCs w:val="24"/>
        </w:rPr>
        <w:t>January 29, 2016, instead of 01/29/2016</w:t>
      </w:r>
    </w:p>
    <w:p w14:paraId="27EFD522" w14:textId="77777777" w:rsidR="00AF37F0" w:rsidRPr="00806C3B" w:rsidRDefault="00AF37F0" w:rsidP="00AF37F0">
      <w:pPr>
        <w:rPr>
          <w:rFonts w:ascii="Times New Roman" w:hAnsi="Times New Roman"/>
          <w:bCs/>
        </w:rPr>
      </w:pPr>
      <w:r w:rsidRPr="00806C3B">
        <w:rPr>
          <w:rFonts w:ascii="Times New Roman" w:hAnsi="Times New Roman"/>
          <w:bCs/>
        </w:rPr>
        <w:t> </w:t>
      </w:r>
    </w:p>
    <w:p w14:paraId="6EA76C68" w14:textId="5FFE21F7" w:rsidR="00AF37F0" w:rsidRDefault="00AF37F0" w:rsidP="00E32BE2">
      <w:pPr>
        <w:tabs>
          <w:tab w:val="left" w:pos="360"/>
        </w:tabs>
        <w:rPr>
          <w:rFonts w:ascii="Times New Roman" w:hAnsi="Times New Roman"/>
          <w:bCs/>
        </w:rPr>
      </w:pPr>
      <w:r>
        <w:rPr>
          <w:rFonts w:ascii="Times New Roman" w:hAnsi="Times New Roman"/>
          <w:b/>
        </w:rPr>
        <w:t>8.</w:t>
      </w:r>
      <w:r>
        <w:rPr>
          <w:rFonts w:ascii="Times New Roman" w:hAnsi="Times New Roman"/>
          <w:b/>
        </w:rPr>
        <w:tab/>
        <w:t>FOSTER PLACEMENT HISTORY</w:t>
      </w:r>
    </w:p>
    <w:p w14:paraId="27F6B2F7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For each child, list Name, Foster Placement, Type, and Dates of Placement</w:t>
      </w:r>
    </w:p>
    <w:p w14:paraId="3E3C77D6" w14:textId="77777777" w:rsidR="00AF37F0" w:rsidRPr="00F47BC9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F47BC9">
        <w:rPr>
          <w:rFonts w:ascii="Times New Roman" w:hAnsi="Times New Roman"/>
          <w:bCs/>
          <w:sz w:val="24"/>
          <w:szCs w:val="24"/>
        </w:rPr>
        <w:t>For Relative, include relationship of placement to the parents/family</w:t>
      </w:r>
    </w:p>
    <w:p w14:paraId="30CE18DF" w14:textId="77777777" w:rsidR="00AF37F0" w:rsidRPr="00F47BC9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47BC9">
        <w:rPr>
          <w:rFonts w:ascii="Times New Roman" w:hAnsi="Times New Roman"/>
          <w:bCs/>
          <w:sz w:val="24"/>
          <w:szCs w:val="24"/>
        </w:rPr>
        <w:t>Example: Ben Harris     Carol H.     Relative-Maternal Aunt     10/20/2019 to Present</w:t>
      </w:r>
    </w:p>
    <w:p w14:paraId="6D9CEB77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f multiple children in the case, list placements by child, by birth order from oldest to youngest, with a double space between children.</w:t>
      </w:r>
    </w:p>
    <w:p w14:paraId="380226DF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List placements in reverse chronological order (current placement first)</w:t>
      </w:r>
    </w:p>
    <w:p w14:paraId="459A0F8E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When to When format for current placement</w:t>
      </w:r>
    </w:p>
    <w:p w14:paraId="42538C8F" w14:textId="77777777" w:rsidR="00AF37F0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xample:  01/29/2016 to Present</w:t>
      </w:r>
    </w:p>
    <w:p w14:paraId="1A4418DA" w14:textId="6F7B7C95" w:rsidR="00AF37F0" w:rsidRDefault="00AF37F0" w:rsidP="00AF37F0">
      <w:pPr>
        <w:ind w:left="1080"/>
        <w:rPr>
          <w:rFonts w:ascii="Times New Roman" w:hAnsi="Times New Roman"/>
          <w:bCs/>
        </w:rPr>
      </w:pPr>
    </w:p>
    <w:p w14:paraId="417A20F0" w14:textId="77777777" w:rsidR="00AF37F0" w:rsidRDefault="00AF37F0" w:rsidP="00F63673">
      <w:pPr>
        <w:tabs>
          <w:tab w:val="left" w:pos="360"/>
        </w:tabs>
        <w:rPr>
          <w:rFonts w:ascii="Times New Roman" w:hAnsi="Times New Roman"/>
          <w:b/>
        </w:rPr>
      </w:pPr>
      <w:r w:rsidRPr="0024284B">
        <w:rPr>
          <w:rFonts w:ascii="Times New Roman" w:hAnsi="Times New Roman"/>
          <w:b/>
        </w:rPr>
        <w:t>9.</w:t>
      </w:r>
      <w:r>
        <w:rPr>
          <w:rFonts w:ascii="Times New Roman" w:hAnsi="Times New Roman"/>
          <w:b/>
        </w:rPr>
        <w:tab/>
      </w:r>
      <w:r w:rsidRPr="0024284B">
        <w:rPr>
          <w:rFonts w:ascii="Times New Roman" w:hAnsi="Times New Roman"/>
          <w:b/>
        </w:rPr>
        <w:t>FINDINGS</w:t>
      </w:r>
    </w:p>
    <w:p w14:paraId="054E6471" w14:textId="77777777" w:rsidR="00AF37F0" w:rsidRDefault="00AF37F0" w:rsidP="00AF37F0">
      <w:pPr>
        <w:rPr>
          <w:rFonts w:ascii="Times New Roman" w:hAnsi="Times New Roman"/>
          <w:b/>
        </w:rPr>
      </w:pPr>
    </w:p>
    <w:p w14:paraId="2B7000F1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>Findi</w:t>
      </w:r>
      <w:r>
        <w:rPr>
          <w:rFonts w:ascii="Times New Roman" w:hAnsi="Times New Roman"/>
          <w:bCs/>
          <w:sz w:val="24"/>
          <w:szCs w:val="24"/>
        </w:rPr>
        <w:t>ngs describe events, observations, and other information</w:t>
      </w:r>
    </w:p>
    <w:p w14:paraId="02E0F8BE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Written in paragraph format</w:t>
      </w:r>
    </w:p>
    <w:p w14:paraId="0BB346AD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When a date is used in a sentence, the full date is used.</w:t>
      </w:r>
    </w:p>
    <w:p w14:paraId="77AB106C" w14:textId="77777777" w:rsidR="00AF37F0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xample: January 29, 2016 instead of 01/29/2016</w:t>
      </w:r>
    </w:p>
    <w:p w14:paraId="78A1EB32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nclude a Findings section for each child and parent (not for foster parent[s] of grandparents[s])</w:t>
      </w:r>
    </w:p>
    <w:p w14:paraId="76C8C456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Heading for each child and parent is in </w:t>
      </w:r>
      <w:r w:rsidRPr="00F63673">
        <w:rPr>
          <w:rFonts w:ascii="Times New Roman" w:hAnsi="Times New Roman"/>
          <w:bCs/>
          <w:sz w:val="24"/>
          <w:szCs w:val="24"/>
        </w:rPr>
        <w:t>bold</w:t>
      </w:r>
      <w:r>
        <w:rPr>
          <w:rFonts w:ascii="Times New Roman" w:hAnsi="Times New Roman"/>
          <w:bCs/>
          <w:sz w:val="24"/>
          <w:szCs w:val="24"/>
        </w:rPr>
        <w:t xml:space="preserve"> text</w:t>
      </w:r>
    </w:p>
    <w:p w14:paraId="0F211C18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>Start with children, oldest child first</w:t>
      </w:r>
    </w:p>
    <w:p w14:paraId="043F7A26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ach child’s section is a narrative that includes the following six sections in order to provide the judge with a complete but concise picture of the child:</w:t>
      </w:r>
    </w:p>
    <w:p w14:paraId="123DA47A" w14:textId="77777777" w:rsidR="00AF37F0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hild Description and Developmental Observations – include interests and hobbies</w:t>
      </w:r>
    </w:p>
    <w:p w14:paraId="61DB974A" w14:textId="77777777" w:rsidR="00AF37F0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Placement/Living Situation</w:t>
      </w:r>
    </w:p>
    <w:p w14:paraId="4047C9D9" w14:textId="77777777" w:rsidR="00AF37F0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aycare/School</w:t>
      </w:r>
    </w:p>
    <w:p w14:paraId="1D176D1D" w14:textId="77777777" w:rsidR="00AF37F0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edical and Health</w:t>
      </w:r>
    </w:p>
    <w:p w14:paraId="26C1BEDD" w14:textId="77777777" w:rsidR="00AF37F0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ervices (referrals made, started, attended/not attended)</w:t>
      </w:r>
    </w:p>
    <w:p w14:paraId="71C3E924" w14:textId="47B5593F" w:rsidR="00AF37F0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Visitation (include separate paragraphs for parental and sibling visitations)</w:t>
      </w:r>
    </w:p>
    <w:p w14:paraId="5B635110" w14:textId="77777777" w:rsidR="005A3B11" w:rsidRDefault="005A3B11" w:rsidP="00081BF9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Titles for parents include:</w:t>
      </w:r>
    </w:p>
    <w:p w14:paraId="132DB41C" w14:textId="41D99091" w:rsidR="005A3B11" w:rsidRPr="00081BF9" w:rsidRDefault="005A3B11" w:rsidP="00081BF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other, Legal Father, Putative Father</w:t>
      </w:r>
    </w:p>
    <w:p w14:paraId="03D40783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ach parent’s section is a narrative that includes information about the following categories, both positives and negatives, in order to provide the judge with a complete but concise picture of the parent:</w:t>
      </w:r>
    </w:p>
    <w:p w14:paraId="7830E2C3" w14:textId="77777777" w:rsidR="00AF37F0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Living situation, including who is in the home</w:t>
      </w:r>
    </w:p>
    <w:p w14:paraId="06783932" w14:textId="77777777" w:rsidR="00AF37F0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mployment</w:t>
      </w:r>
    </w:p>
    <w:p w14:paraId="4D36EB6F" w14:textId="77777777" w:rsidR="00AF37F0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edical/Mental health diagnosis</w:t>
      </w:r>
    </w:p>
    <w:p w14:paraId="4EF2EAF9" w14:textId="77777777" w:rsidR="00AF37F0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ervices (referrals made, started, attended, not attended)</w:t>
      </w:r>
    </w:p>
    <w:p w14:paraId="582D30A4" w14:textId="77777777" w:rsidR="00AF37F0" w:rsidRPr="00B37EA9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Visitation (including obstacles to visits, i.e., transportation)</w:t>
      </w:r>
    </w:p>
    <w:p w14:paraId="58AFE9C7" w14:textId="0460EB85" w:rsidR="00AF37F0" w:rsidRPr="0024284B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>For all, includ</w:t>
      </w:r>
      <w:r>
        <w:rPr>
          <w:rFonts w:ascii="Times New Roman" w:hAnsi="Times New Roman"/>
          <w:bCs/>
          <w:sz w:val="24"/>
          <w:szCs w:val="24"/>
        </w:rPr>
        <w:t>e</w:t>
      </w:r>
      <w:r w:rsidRPr="0024284B">
        <w:rPr>
          <w:rFonts w:ascii="Times New Roman" w:hAnsi="Times New Roman"/>
          <w:bCs/>
          <w:sz w:val="24"/>
          <w:szCs w:val="24"/>
        </w:rPr>
        <w:t xml:space="preserve"> specific examples of what happened, what you observed (behaviors</w:t>
      </w:r>
      <w:r w:rsidR="00081BF9">
        <w:rPr>
          <w:rFonts w:ascii="Times New Roman" w:hAnsi="Times New Roman"/>
          <w:bCs/>
          <w:sz w:val="24"/>
          <w:szCs w:val="24"/>
        </w:rPr>
        <w:t xml:space="preserve"> and </w:t>
      </w:r>
      <w:r w:rsidRPr="0024284B">
        <w:rPr>
          <w:rFonts w:ascii="Times New Roman" w:hAnsi="Times New Roman"/>
          <w:bCs/>
          <w:sz w:val="24"/>
          <w:szCs w:val="24"/>
        </w:rPr>
        <w:t>interactions), and what others said on your visits/during phone calls</w:t>
      </w:r>
    </w:p>
    <w:p w14:paraId="6FA86E34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 xml:space="preserve">For all, cite the source for the information (e.g., "On April 4, 2016, CASA/GAL interviewed Mary Flinn, Ben Harris' teacher middle school.  Mrs. Flinn reported that...) </w:t>
      </w:r>
    </w:p>
    <w:p w14:paraId="2B98A4D9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>When referring to people, include the relationship (e.g., Maternal Aunt, Paternal Grandmother)</w:t>
      </w:r>
      <w:r>
        <w:rPr>
          <w:rFonts w:ascii="Times New Roman" w:hAnsi="Times New Roman"/>
          <w:bCs/>
          <w:sz w:val="24"/>
          <w:szCs w:val="24"/>
        </w:rPr>
        <w:t xml:space="preserve"> for the first use, then refer to them as First Name Last Initial for foster parents, and Mr./Ms. Last Name for others throughout the balance.</w:t>
      </w:r>
    </w:p>
    <w:p w14:paraId="19F8D84D" w14:textId="77777777" w:rsidR="00AF37F0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xample:  Anne F., Foster Mother; then Anne F. throughout</w:t>
      </w:r>
    </w:p>
    <w:p w14:paraId="7A8EAFAD" w14:textId="02055330" w:rsidR="00AF37F0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xample:  Kathy Price, Mother; then Ms. Price throughout</w:t>
      </w:r>
    </w:p>
    <w:p w14:paraId="4EF67868" w14:textId="77777777" w:rsidR="00AF37F0" w:rsidRPr="0024284B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xample:  Bob Johnson, Caseworker; then Mr. Johnson throughout</w:t>
      </w:r>
    </w:p>
    <w:p w14:paraId="607611A9" w14:textId="301DAF12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>Maintain confidentiality by not listing full names of foster parent[s], including relatives who are foster parents</w:t>
      </w:r>
    </w:p>
    <w:p w14:paraId="7DD20AD8" w14:textId="1B03BE27" w:rsidR="00C476D0" w:rsidRPr="0024284B" w:rsidRDefault="00C476D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Avoid using names for </w:t>
      </w:r>
      <w:r w:rsidR="00E25094">
        <w:rPr>
          <w:rFonts w:ascii="Times New Roman" w:hAnsi="Times New Roman"/>
          <w:bCs/>
          <w:sz w:val="24"/>
          <w:szCs w:val="24"/>
        </w:rPr>
        <w:t xml:space="preserve">other </w:t>
      </w:r>
      <w:r w:rsidR="00F36CB2">
        <w:rPr>
          <w:rFonts w:ascii="Times New Roman" w:hAnsi="Times New Roman"/>
          <w:bCs/>
          <w:sz w:val="24"/>
          <w:szCs w:val="24"/>
        </w:rPr>
        <w:t>children and</w:t>
      </w:r>
      <w:r w:rsidR="00E25094">
        <w:rPr>
          <w:rFonts w:ascii="Times New Roman" w:hAnsi="Times New Roman"/>
          <w:bCs/>
          <w:sz w:val="24"/>
          <w:szCs w:val="24"/>
        </w:rPr>
        <w:t>/or</w:t>
      </w:r>
      <w:r w:rsidR="00F36CB2">
        <w:rPr>
          <w:rFonts w:ascii="Times New Roman" w:hAnsi="Times New Roman"/>
          <w:bCs/>
          <w:sz w:val="24"/>
          <w:szCs w:val="24"/>
        </w:rPr>
        <w:t xml:space="preserve"> foster children of foster parents</w:t>
      </w:r>
    </w:p>
    <w:p w14:paraId="2C905F1B" w14:textId="77777777" w:rsidR="00AF37F0" w:rsidRPr="0024284B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>Avoid judgmental or inflammatory statements</w:t>
      </w:r>
      <w:r>
        <w:rPr>
          <w:rFonts w:ascii="Times New Roman" w:hAnsi="Times New Roman"/>
          <w:bCs/>
          <w:sz w:val="24"/>
          <w:szCs w:val="24"/>
        </w:rPr>
        <w:t xml:space="preserve">; was </w:t>
      </w:r>
      <w:r w:rsidRPr="0024284B">
        <w:rPr>
          <w:rFonts w:ascii="Times New Roman" w:hAnsi="Times New Roman"/>
          <w:bCs/>
          <w:sz w:val="24"/>
          <w:szCs w:val="24"/>
        </w:rPr>
        <w:t>descriptive and factual</w:t>
      </w:r>
    </w:p>
    <w:p w14:paraId="399D5910" w14:textId="77777777" w:rsidR="00AF37F0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>Avoid use of adverbs when writing findings about parents</w:t>
      </w:r>
      <w:r w:rsidRPr="0024284B">
        <w:rPr>
          <w:rFonts w:ascii="Times New Roman" w:hAnsi="Times New Roman"/>
          <w:bCs/>
          <w:sz w:val="24"/>
          <w:szCs w:val="24"/>
        </w:rPr>
        <w:tab/>
      </w:r>
    </w:p>
    <w:p w14:paraId="646E94E0" w14:textId="7D036080" w:rsidR="00AF37F0" w:rsidRDefault="00AF37F0" w:rsidP="00AF37F0">
      <w:pPr>
        <w:pStyle w:val="ListParagraph"/>
        <w:spacing w:after="0" w:line="240" w:lineRule="auto"/>
        <w:ind w:left="1080"/>
        <w:rPr>
          <w:rFonts w:ascii="Times New Roman" w:hAnsi="Times New Roman"/>
          <w:bCs/>
          <w:sz w:val="24"/>
          <w:szCs w:val="24"/>
        </w:rPr>
      </w:pPr>
    </w:p>
    <w:p w14:paraId="01523BF5" w14:textId="77777777" w:rsidR="00AF37F0" w:rsidRDefault="00AF37F0" w:rsidP="00F63673">
      <w:pPr>
        <w:tabs>
          <w:tab w:val="left" w:pos="360"/>
        </w:tabs>
        <w:rPr>
          <w:rFonts w:ascii="Times New Roman" w:hAnsi="Times New Roman"/>
          <w:b/>
        </w:rPr>
      </w:pPr>
      <w:r w:rsidRPr="00B37EA9">
        <w:rPr>
          <w:rFonts w:ascii="Times New Roman" w:hAnsi="Times New Roman"/>
          <w:b/>
        </w:rPr>
        <w:t>10.</w:t>
      </w:r>
      <w:r w:rsidRPr="00B37EA9">
        <w:rPr>
          <w:rFonts w:ascii="Times New Roman" w:hAnsi="Times New Roman"/>
          <w:b/>
        </w:rPr>
        <w:tab/>
        <w:t>MEDIATION REVIEW</w:t>
      </w:r>
    </w:p>
    <w:p w14:paraId="4AD2CCAB" w14:textId="77777777" w:rsidR="00AF37F0" w:rsidRPr="00B37EA9" w:rsidRDefault="00AF37F0" w:rsidP="00AF37F0">
      <w:pPr>
        <w:rPr>
          <w:rFonts w:ascii="Times New Roman" w:hAnsi="Times New Roman"/>
          <w:b/>
        </w:rPr>
      </w:pPr>
    </w:p>
    <w:p w14:paraId="14028B79" w14:textId="77777777" w:rsidR="00AF37F0" w:rsidRPr="00B37EA9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B37EA9">
        <w:rPr>
          <w:rFonts w:ascii="Times New Roman" w:hAnsi="Times New Roman"/>
          <w:bCs/>
          <w:sz w:val="24"/>
          <w:szCs w:val="24"/>
        </w:rPr>
        <w:t>CASA/GAL identifies the following issues that may be appropriate for Mediation:</w:t>
      </w:r>
    </w:p>
    <w:p w14:paraId="40AD6D9C" w14:textId="77777777" w:rsidR="00AF37F0" w:rsidRPr="00B37EA9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B37EA9">
        <w:rPr>
          <w:rFonts w:ascii="Times New Roman" w:hAnsi="Times New Roman"/>
          <w:bCs/>
          <w:sz w:val="24"/>
          <w:szCs w:val="24"/>
        </w:rPr>
        <w:t>Issue One</w:t>
      </w:r>
    </w:p>
    <w:p w14:paraId="5852CC8B" w14:textId="77777777" w:rsidR="00AF37F0" w:rsidRPr="00B37EA9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B37EA9">
        <w:rPr>
          <w:rFonts w:ascii="Times New Roman" w:hAnsi="Times New Roman"/>
          <w:bCs/>
          <w:sz w:val="24"/>
          <w:szCs w:val="24"/>
        </w:rPr>
        <w:t>Issue Two</w:t>
      </w:r>
    </w:p>
    <w:p w14:paraId="7B7DC649" w14:textId="77777777" w:rsidR="00AF37F0" w:rsidRPr="00B37EA9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B37EA9">
        <w:rPr>
          <w:rFonts w:ascii="Times New Roman" w:hAnsi="Times New Roman"/>
          <w:bCs/>
          <w:sz w:val="24"/>
          <w:szCs w:val="24"/>
        </w:rPr>
        <w:t xml:space="preserve">OR: 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B37EA9">
        <w:rPr>
          <w:rFonts w:ascii="Times New Roman" w:hAnsi="Times New Roman"/>
          <w:bCs/>
          <w:sz w:val="24"/>
          <w:szCs w:val="24"/>
        </w:rPr>
        <w:t>There are no identified issues for Mediation at this time.</w:t>
      </w:r>
      <w:r w:rsidRPr="00B37EA9">
        <w:rPr>
          <w:rFonts w:ascii="Times New Roman" w:hAnsi="Times New Roman"/>
          <w:bCs/>
          <w:sz w:val="24"/>
          <w:szCs w:val="24"/>
        </w:rPr>
        <w:tab/>
      </w:r>
    </w:p>
    <w:p w14:paraId="232CDDE6" w14:textId="77777777" w:rsidR="00AF37F0" w:rsidRPr="00806C3B" w:rsidRDefault="00AF37F0" w:rsidP="00AF37F0">
      <w:pPr>
        <w:rPr>
          <w:rFonts w:ascii="Times New Roman" w:hAnsi="Times New Roman"/>
          <w:bCs/>
        </w:rPr>
      </w:pPr>
    </w:p>
    <w:p w14:paraId="0B49924E" w14:textId="77777777" w:rsidR="00AF37F0" w:rsidRDefault="00AF37F0" w:rsidP="00F63673">
      <w:pPr>
        <w:tabs>
          <w:tab w:val="left" w:pos="360"/>
        </w:tabs>
        <w:rPr>
          <w:rFonts w:ascii="Times New Roman" w:hAnsi="Times New Roman"/>
          <w:b/>
        </w:rPr>
      </w:pPr>
      <w:r w:rsidRPr="006A01BB">
        <w:rPr>
          <w:rFonts w:ascii="Times New Roman" w:hAnsi="Times New Roman"/>
          <w:b/>
        </w:rPr>
        <w:t>11.</w:t>
      </w:r>
      <w:r w:rsidRPr="006A01BB">
        <w:rPr>
          <w:rFonts w:ascii="Times New Roman" w:hAnsi="Times New Roman"/>
          <w:b/>
        </w:rPr>
        <w:tab/>
        <w:t>RECOMMENDATIONS</w:t>
      </w:r>
    </w:p>
    <w:p w14:paraId="207E7455" w14:textId="77777777" w:rsidR="00AF37F0" w:rsidRPr="006A01BB" w:rsidRDefault="00AF37F0" w:rsidP="00AF37F0">
      <w:pPr>
        <w:rPr>
          <w:rFonts w:ascii="Times New Roman" w:hAnsi="Times New Roman"/>
          <w:b/>
        </w:rPr>
      </w:pPr>
    </w:p>
    <w:p w14:paraId="2E41AAFC" w14:textId="77777777" w:rsidR="00AF37F0" w:rsidRPr="006A01BB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t>Written in numbered list format</w:t>
      </w:r>
    </w:p>
    <w:p w14:paraId="284951AD" w14:textId="77777777" w:rsidR="00AF37F0" w:rsidRPr="006A01BB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t xml:space="preserve">Recommendations should follow the following format when appropriate and applicable: </w:t>
      </w:r>
    </w:p>
    <w:p w14:paraId="1FCF224E" w14:textId="77777777" w:rsidR="00AF37F0" w:rsidRPr="006A01BB" w:rsidRDefault="00AF37F0" w:rsidP="00AF37F0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lastRenderedPageBreak/>
        <w:t>Minor continue to be made a ward of the court.</w:t>
      </w:r>
    </w:p>
    <w:p w14:paraId="6863D69C" w14:textId="77777777" w:rsidR="00AF37F0" w:rsidRPr="006A01BB" w:rsidRDefault="00AF37F0" w:rsidP="00AF37F0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t>Custody and guardianship should continue to be granted to ______.</w:t>
      </w:r>
    </w:p>
    <w:p w14:paraId="592D1B6D" w14:textId="77777777" w:rsidR="00AF37F0" w:rsidRPr="006A01BB" w:rsidRDefault="00AF37F0" w:rsidP="00AF37F0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t>The court should consider the permanency goal of ______ for the minor.</w:t>
      </w:r>
    </w:p>
    <w:p w14:paraId="32820EFF" w14:textId="77777777" w:rsidR="00AF37F0" w:rsidRPr="006A01BB" w:rsidRDefault="00AF37F0" w:rsidP="00AF37F0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t xml:space="preserve">The Client Service Plan and services are (are not) appropriate. </w:t>
      </w:r>
    </w:p>
    <w:p w14:paraId="428623C7" w14:textId="77777777" w:rsidR="00AF37F0" w:rsidRPr="006A01BB" w:rsidRDefault="00AF37F0" w:rsidP="00AF37F0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t>Parent / child visitation should be supervised (unsupervised).</w:t>
      </w:r>
    </w:p>
    <w:p w14:paraId="2F176CA6" w14:textId="77777777" w:rsidR="00AF37F0" w:rsidRPr="006A01BB" w:rsidRDefault="00AF37F0" w:rsidP="00AF37F0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t>Other recommendations to be focused on.</w:t>
      </w:r>
    </w:p>
    <w:p w14:paraId="5B263481" w14:textId="46C38081" w:rsidR="00EB7554" w:rsidRDefault="00AF37F0" w:rsidP="00EB7554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t xml:space="preserve">Each additional recommendation is </w:t>
      </w:r>
      <w:r w:rsidR="00EB7554">
        <w:rPr>
          <w:rFonts w:ascii="Times New Roman" w:hAnsi="Times New Roman"/>
          <w:bCs/>
          <w:sz w:val="24"/>
          <w:szCs w:val="24"/>
        </w:rPr>
        <w:t>focused on</w:t>
      </w:r>
      <w:r w:rsidR="00EB7554">
        <w:rPr>
          <w:rFonts w:ascii="Times New Roman" w:hAnsi="Times New Roman"/>
          <w:bCs/>
          <w:sz w:val="24"/>
          <w:szCs w:val="24"/>
        </w:rPr>
        <w:t xml:space="preserve"> previous recommendations</w:t>
      </w:r>
      <w:r w:rsidR="000A6AAD">
        <w:rPr>
          <w:rFonts w:ascii="Times New Roman" w:hAnsi="Times New Roman"/>
          <w:bCs/>
          <w:sz w:val="24"/>
          <w:szCs w:val="24"/>
        </w:rPr>
        <w:t xml:space="preserve"> that</w:t>
      </w:r>
      <w:r w:rsidR="00EB7554">
        <w:rPr>
          <w:rFonts w:ascii="Times New Roman" w:hAnsi="Times New Roman"/>
          <w:bCs/>
          <w:sz w:val="24"/>
          <w:szCs w:val="24"/>
        </w:rPr>
        <w:t xml:space="preserve"> have not been addressed, services </w:t>
      </w:r>
      <w:r w:rsidR="0075213B">
        <w:rPr>
          <w:rFonts w:ascii="Times New Roman" w:hAnsi="Times New Roman"/>
          <w:bCs/>
          <w:sz w:val="24"/>
          <w:szCs w:val="24"/>
        </w:rPr>
        <w:t xml:space="preserve">that </w:t>
      </w:r>
      <w:r w:rsidR="00EB7554">
        <w:rPr>
          <w:rFonts w:ascii="Times New Roman" w:hAnsi="Times New Roman"/>
          <w:bCs/>
          <w:sz w:val="24"/>
          <w:szCs w:val="24"/>
        </w:rPr>
        <w:t xml:space="preserve">have not started, </w:t>
      </w:r>
      <w:r w:rsidR="000A6AAD">
        <w:rPr>
          <w:rFonts w:ascii="Times New Roman" w:hAnsi="Times New Roman"/>
          <w:bCs/>
          <w:sz w:val="24"/>
          <w:szCs w:val="24"/>
        </w:rPr>
        <w:t>and/or</w:t>
      </w:r>
      <w:r w:rsidR="00EB7554">
        <w:rPr>
          <w:rFonts w:ascii="Times New Roman" w:hAnsi="Times New Roman"/>
          <w:bCs/>
          <w:sz w:val="24"/>
          <w:szCs w:val="24"/>
        </w:rPr>
        <w:t xml:space="preserve"> new recommendation</w:t>
      </w:r>
      <w:r w:rsidR="0075213B">
        <w:rPr>
          <w:rFonts w:ascii="Times New Roman" w:hAnsi="Times New Roman"/>
          <w:bCs/>
          <w:sz w:val="24"/>
          <w:szCs w:val="24"/>
        </w:rPr>
        <w:t>s</w:t>
      </w:r>
      <w:r w:rsidR="00EB7554">
        <w:rPr>
          <w:rFonts w:ascii="Times New Roman" w:hAnsi="Times New Roman"/>
          <w:bCs/>
          <w:sz w:val="24"/>
          <w:szCs w:val="24"/>
        </w:rPr>
        <w:t xml:space="preserve"> being made</w:t>
      </w:r>
      <w:r w:rsidR="000A6AAD">
        <w:rPr>
          <w:rFonts w:ascii="Times New Roman" w:hAnsi="Times New Roman"/>
          <w:bCs/>
          <w:sz w:val="24"/>
          <w:szCs w:val="24"/>
        </w:rPr>
        <w:t>.</w:t>
      </w:r>
    </w:p>
    <w:p w14:paraId="30AFF09A" w14:textId="417832FA" w:rsidR="00AF37F0" w:rsidRDefault="000A6AAD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Additional recommendations are </w:t>
      </w:r>
      <w:r w:rsidR="00AF37F0" w:rsidRPr="006A01BB">
        <w:rPr>
          <w:rFonts w:ascii="Times New Roman" w:hAnsi="Times New Roman"/>
          <w:bCs/>
          <w:sz w:val="24"/>
          <w:szCs w:val="24"/>
        </w:rPr>
        <w:t>supported by evidence provided in the FINDINGS section.</w:t>
      </w:r>
    </w:p>
    <w:p w14:paraId="3B4871D2" w14:textId="3027584A" w:rsidR="000A6AAD" w:rsidRDefault="000A6AAD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Additional recommendations do not include </w:t>
      </w:r>
      <w:r w:rsidR="00DF521C">
        <w:rPr>
          <w:rFonts w:ascii="Times New Roman" w:hAnsi="Times New Roman"/>
          <w:bCs/>
          <w:sz w:val="24"/>
          <w:szCs w:val="24"/>
        </w:rPr>
        <w:t xml:space="preserve">services that have started and </w:t>
      </w:r>
      <w:r w:rsidR="004726A3">
        <w:rPr>
          <w:rFonts w:ascii="Times New Roman" w:hAnsi="Times New Roman"/>
          <w:bCs/>
          <w:sz w:val="24"/>
          <w:szCs w:val="24"/>
        </w:rPr>
        <w:t>should</w:t>
      </w:r>
      <w:r w:rsidR="00DF521C">
        <w:rPr>
          <w:rFonts w:ascii="Times New Roman" w:hAnsi="Times New Roman"/>
          <w:bCs/>
          <w:sz w:val="24"/>
          <w:szCs w:val="24"/>
        </w:rPr>
        <w:t xml:space="preserve"> continue:</w:t>
      </w:r>
    </w:p>
    <w:p w14:paraId="544616C4" w14:textId="20F4A175" w:rsidR="00DF521C" w:rsidRPr="005D0140" w:rsidRDefault="004726A3" w:rsidP="00DF521C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Example:  </w:t>
      </w:r>
      <w:r w:rsidR="005D0140" w:rsidRPr="005D0140">
        <w:rPr>
          <w:rFonts w:ascii="Times New Roman" w:hAnsi="Times New Roman"/>
          <w:bCs/>
          <w:sz w:val="24"/>
          <w:szCs w:val="24"/>
        </w:rPr>
        <w:t>If a parent has been attending counseling and should continue</w:t>
      </w:r>
      <w:r>
        <w:rPr>
          <w:rFonts w:ascii="Times New Roman" w:hAnsi="Times New Roman"/>
          <w:bCs/>
          <w:sz w:val="24"/>
          <w:szCs w:val="24"/>
        </w:rPr>
        <w:t>, this would be covered in the findings section but NOT in the recommendations.</w:t>
      </w:r>
    </w:p>
    <w:p w14:paraId="68AE04AE" w14:textId="77777777" w:rsidR="00AF37F0" w:rsidRPr="006A01BB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t>Recommendations for the child(ren) are listed first, followed by recommendations for parents - in the same order as listed in the FIND</w:t>
      </w:r>
      <w:r>
        <w:rPr>
          <w:rFonts w:ascii="Times New Roman" w:hAnsi="Times New Roman"/>
          <w:bCs/>
          <w:sz w:val="24"/>
          <w:szCs w:val="24"/>
        </w:rPr>
        <w:t>I</w:t>
      </w:r>
      <w:r w:rsidRPr="006A01BB">
        <w:rPr>
          <w:rFonts w:ascii="Times New Roman" w:hAnsi="Times New Roman"/>
          <w:bCs/>
          <w:sz w:val="24"/>
          <w:szCs w:val="24"/>
        </w:rPr>
        <w:t>NGS section</w:t>
      </w:r>
    </w:p>
    <w:p w14:paraId="76F68503" w14:textId="77777777" w:rsidR="00424081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t>Recommendations for each child should be grouped together</w:t>
      </w:r>
    </w:p>
    <w:p w14:paraId="5191B0D2" w14:textId="77777777" w:rsidR="00E32BE2" w:rsidRDefault="00E32BE2" w:rsidP="00E32BE2">
      <w:pPr>
        <w:pStyle w:val="ListParagraph"/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4D9B1F92" w14:textId="32F176A4" w:rsidR="00E32BE2" w:rsidRPr="00E014CC" w:rsidRDefault="00E32BE2" w:rsidP="00E32BE2">
      <w:pPr>
        <w:tabs>
          <w:tab w:val="left" w:pos="360"/>
        </w:tabs>
        <w:rPr>
          <w:rFonts w:ascii="Times New Roman" w:hAnsi="Times New Roman"/>
          <w:bCs/>
        </w:rPr>
      </w:pPr>
      <w:r w:rsidRPr="00E014CC">
        <w:rPr>
          <w:rFonts w:ascii="Times New Roman" w:hAnsi="Times New Roman"/>
          <w:b/>
        </w:rPr>
        <w:t>1</w:t>
      </w:r>
      <w:r>
        <w:rPr>
          <w:rFonts w:ascii="Times New Roman" w:hAnsi="Times New Roman"/>
          <w:b/>
        </w:rPr>
        <w:t>2</w:t>
      </w:r>
      <w:r w:rsidRPr="00E014CC">
        <w:rPr>
          <w:rFonts w:ascii="Times New Roman" w:hAnsi="Times New Roman"/>
          <w:b/>
        </w:rPr>
        <w:t>. WRITING AND MECHANICS</w:t>
      </w:r>
    </w:p>
    <w:p w14:paraId="531711A9" w14:textId="77777777" w:rsidR="00E32BE2" w:rsidRPr="00E014CC" w:rsidRDefault="00E32BE2" w:rsidP="00E32BE2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Times New Roman 12-point font </w:t>
      </w:r>
    </w:p>
    <w:p w14:paraId="370D5045" w14:textId="77777777" w:rsidR="00E32BE2" w:rsidRPr="00E014CC" w:rsidRDefault="00E32BE2" w:rsidP="00E32BE2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Left-justified margin </w:t>
      </w:r>
    </w:p>
    <w:p w14:paraId="14CD32AC" w14:textId="77777777" w:rsidR="00E32BE2" w:rsidRPr="00E014CC" w:rsidRDefault="00E32BE2" w:rsidP="00E32BE2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Case Number(s) and page number in the footer of every page </w:t>
      </w:r>
    </w:p>
    <w:p w14:paraId="1F1DAE87" w14:textId="77777777" w:rsidR="00E32BE2" w:rsidRPr="00E014CC" w:rsidRDefault="00E32BE2" w:rsidP="00E32BE2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Double spaced between headings and paragraphs </w:t>
      </w:r>
    </w:p>
    <w:p w14:paraId="50BD33CE" w14:textId="77777777" w:rsidR="00E32BE2" w:rsidRPr="00E014CC" w:rsidRDefault="00E32BE2" w:rsidP="00E32BE2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Use upper and lowercase throughout, except for section headings which are all upper case </w:t>
      </w:r>
    </w:p>
    <w:p w14:paraId="0579399C" w14:textId="77777777" w:rsidR="00E32BE2" w:rsidRPr="00E014CC" w:rsidRDefault="00E32BE2" w:rsidP="00E32BE2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Use third person when referring to what the CASA/GAL observed or asked - "CASA/GAL observed . . ." or "It is CASA/GAL's understanding that . . ." </w:t>
      </w:r>
    </w:p>
    <w:p w14:paraId="16A3CBFF" w14:textId="77777777" w:rsidR="00E32BE2" w:rsidRPr="00E014CC" w:rsidRDefault="00E32BE2" w:rsidP="00E32BE2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Used full date in the body of the report</w:t>
      </w:r>
      <w:r>
        <w:rPr>
          <w:rFonts w:ascii="Times New Roman" w:hAnsi="Times New Roman"/>
          <w:bCs/>
          <w:sz w:val="24"/>
          <w:szCs w:val="24"/>
        </w:rPr>
        <w:t xml:space="preserve">; </w:t>
      </w:r>
      <w:r w:rsidRPr="00E014CC">
        <w:rPr>
          <w:rFonts w:ascii="Times New Roman" w:hAnsi="Times New Roman"/>
          <w:sz w:val="24"/>
          <w:szCs w:val="24"/>
        </w:rPr>
        <w:t>February 2, 2018</w:t>
      </w:r>
      <w:r w:rsidRPr="00E014CC">
        <w:rPr>
          <w:rFonts w:ascii="Times New Roman" w:hAnsi="Times New Roman"/>
          <w:bCs/>
          <w:sz w:val="24"/>
          <w:szCs w:val="24"/>
        </w:rPr>
        <w:t xml:space="preserve"> not 02/02/2108 </w:t>
      </w:r>
    </w:p>
    <w:p w14:paraId="24D5C390" w14:textId="77777777" w:rsidR="00E32BE2" w:rsidRPr="00E014CC" w:rsidRDefault="00E32BE2" w:rsidP="00E32BE2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Avoided use of long quotes </w:t>
      </w:r>
    </w:p>
    <w:p w14:paraId="37BC418E" w14:textId="77777777" w:rsidR="00E32BE2" w:rsidRPr="00E014CC" w:rsidRDefault="00E32BE2" w:rsidP="00E32BE2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Proofreading has been done as evidenced by </w:t>
      </w:r>
    </w:p>
    <w:p w14:paraId="4C2BC10C" w14:textId="77777777" w:rsidR="00E32BE2" w:rsidRPr="00FF261F" w:rsidRDefault="00E32BE2" w:rsidP="00E32BE2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spelling throughout with careful attention to accurate spelling of people's names</w:t>
      </w:r>
    </w:p>
    <w:p w14:paraId="4599C8BE" w14:textId="77777777" w:rsidR="00E32BE2" w:rsidRPr="00FF261F" w:rsidRDefault="00E32BE2" w:rsidP="00E32BE2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homophones - such as “there” and “their” and “right” and “write” </w:t>
      </w:r>
    </w:p>
    <w:p w14:paraId="37B703A1" w14:textId="77777777" w:rsidR="00E32BE2" w:rsidRPr="00FF261F" w:rsidRDefault="00E32BE2" w:rsidP="00E32BE2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capitalization</w:t>
      </w:r>
      <w:r w:rsidRPr="00FF261F">
        <w:rPr>
          <w:bCs/>
        </w:rPr>
        <w:t> </w:t>
      </w:r>
    </w:p>
    <w:p w14:paraId="031312D4" w14:textId="77777777" w:rsidR="00E32BE2" w:rsidRPr="00FF261F" w:rsidRDefault="00E32BE2" w:rsidP="00E32BE2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punctuation </w:t>
      </w:r>
    </w:p>
    <w:p w14:paraId="0DC6129B" w14:textId="77777777" w:rsidR="00E32BE2" w:rsidRPr="00FF261F" w:rsidRDefault="00E32BE2" w:rsidP="00E32BE2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the apostrophe </w:t>
      </w:r>
    </w:p>
    <w:p w14:paraId="02C471A6" w14:textId="77777777" w:rsidR="00E32BE2" w:rsidRPr="00FF261F" w:rsidRDefault="00E32BE2" w:rsidP="00E32BE2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"in regard to" - not "in regards to" </w:t>
      </w:r>
    </w:p>
    <w:p w14:paraId="45488D4D" w14:textId="77777777" w:rsidR="00E32BE2" w:rsidRPr="00FF261F" w:rsidRDefault="00E32BE2" w:rsidP="00E32BE2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No missing words </w:t>
      </w:r>
    </w:p>
    <w:p w14:paraId="0B618BF5" w14:textId="77777777" w:rsidR="00E32BE2" w:rsidRPr="00FF261F" w:rsidRDefault="00E32BE2" w:rsidP="00E32BE2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No abbreviations (e.g., Illinois not IL) </w:t>
      </w:r>
    </w:p>
    <w:p w14:paraId="3842FD56" w14:textId="77777777" w:rsidR="00E32BE2" w:rsidRPr="00FF261F" w:rsidRDefault="00E32BE2" w:rsidP="00E32BE2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No contractions (e.g., did not instead of didn't) </w:t>
      </w:r>
    </w:p>
    <w:p w14:paraId="7CFDA315" w14:textId="77777777" w:rsidR="00E32BE2" w:rsidRPr="00FF261F" w:rsidRDefault="00E32BE2" w:rsidP="00E32BE2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No use of "I" or "we" or "our" </w:t>
      </w:r>
    </w:p>
    <w:p w14:paraId="5AD2372A" w14:textId="77777777" w:rsidR="00E32BE2" w:rsidRPr="00AF37F0" w:rsidRDefault="00E32BE2" w:rsidP="00E32BE2">
      <w:pPr>
        <w:pStyle w:val="ListParagraph"/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sectPr w:rsidR="00E32BE2" w:rsidRPr="00AF37F0" w:rsidSect="006F5E09">
      <w:footerReference w:type="default" r:id="rId10"/>
      <w:footerReference w:type="first" r:id="rId11"/>
      <w:pgSz w:w="12240" w:h="15840"/>
      <w:pgMar w:top="864" w:right="1080" w:bottom="576" w:left="108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D3ECA" w14:textId="77777777" w:rsidR="00112A8D" w:rsidRDefault="00112A8D" w:rsidP="007414B3">
      <w:r>
        <w:separator/>
      </w:r>
    </w:p>
  </w:endnote>
  <w:endnote w:type="continuationSeparator" w:id="0">
    <w:p w14:paraId="26F42F44" w14:textId="77777777" w:rsidR="00112A8D" w:rsidRDefault="00112A8D" w:rsidP="007414B3">
      <w:r>
        <w:continuationSeparator/>
      </w:r>
    </w:p>
  </w:endnote>
  <w:endnote w:type="continuationNotice" w:id="1">
    <w:p w14:paraId="466BF417" w14:textId="77777777" w:rsidR="00112A8D" w:rsidRDefault="00112A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A0596" w14:textId="6DF937C6" w:rsidR="007414B3" w:rsidRDefault="00EB2885" w:rsidP="00EB2885">
    <w:pPr>
      <w:pStyle w:val="Footer"/>
      <w:tabs>
        <w:tab w:val="clear" w:pos="4680"/>
        <w:tab w:val="clear" w:pos="9360"/>
        <w:tab w:val="center" w:pos="5040"/>
        <w:tab w:val="right" w:pos="10080"/>
      </w:tabs>
    </w:pPr>
    <w:r>
      <w:tab/>
    </w:r>
    <w:r w:rsidR="0081209B">
      <w:rPr>
        <w:noProof/>
      </w:rPr>
      <w:drawing>
        <wp:inline distT="0" distB="0" distL="0" distR="0" wp14:anchorId="15D88C64" wp14:editId="7BF480AC">
          <wp:extent cx="1238250" cy="730250"/>
          <wp:effectExtent l="0" t="0" r="0" b="0"/>
          <wp:docPr id="14" name="Picture 14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8250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6D7B40"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DA667" w14:textId="77777777" w:rsidR="00835E2D" w:rsidRPr="00835E2D" w:rsidRDefault="00835E2D" w:rsidP="0028238D">
    <w:pPr>
      <w:pStyle w:val="NoSpacing"/>
      <w:jc w:val="center"/>
      <w:rPr>
        <w:rFonts w:ascii="Times New Roman" w:hAnsi="Times New Roman"/>
      </w:rPr>
    </w:pPr>
    <w:r>
      <w:rPr>
        <w:rFonts w:ascii="Times New Roman" w:hAnsi="Times New Roman"/>
      </w:rPr>
      <w:t xml:space="preserve">Case No./Nos. </w:t>
    </w:r>
  </w:p>
  <w:p w14:paraId="32B5B168" w14:textId="77777777" w:rsidR="0028238D" w:rsidRDefault="0028238D" w:rsidP="0028238D">
    <w:pPr>
      <w:pStyle w:val="NoSpacing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B40E7">
      <w:rPr>
        <w:noProof/>
      </w:rPr>
      <w:t>1</w:t>
    </w:r>
    <w:r>
      <w:rPr>
        <w:noProof/>
      </w:rPr>
      <w:fldChar w:fldCharType="end"/>
    </w:r>
  </w:p>
  <w:p w14:paraId="7F63C383" w14:textId="77777777" w:rsidR="0028238D" w:rsidRDefault="002823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CBDFA" w14:textId="77777777" w:rsidR="00112A8D" w:rsidRDefault="00112A8D" w:rsidP="007414B3">
      <w:r>
        <w:separator/>
      </w:r>
    </w:p>
  </w:footnote>
  <w:footnote w:type="continuationSeparator" w:id="0">
    <w:p w14:paraId="505B3BB1" w14:textId="77777777" w:rsidR="00112A8D" w:rsidRDefault="00112A8D" w:rsidP="007414B3">
      <w:r>
        <w:continuationSeparator/>
      </w:r>
    </w:p>
  </w:footnote>
  <w:footnote w:type="continuationNotice" w:id="1">
    <w:p w14:paraId="4757AF2E" w14:textId="77777777" w:rsidR="00112A8D" w:rsidRDefault="00112A8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351E6"/>
    <w:multiLevelType w:val="hybridMultilevel"/>
    <w:tmpl w:val="D130B3A2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CD2805"/>
    <w:multiLevelType w:val="hybridMultilevel"/>
    <w:tmpl w:val="B7BC5B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154711"/>
    <w:multiLevelType w:val="hybridMultilevel"/>
    <w:tmpl w:val="30BAC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94E74"/>
    <w:multiLevelType w:val="hybridMultilevel"/>
    <w:tmpl w:val="EB0A62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315D52"/>
    <w:multiLevelType w:val="hybridMultilevel"/>
    <w:tmpl w:val="4066E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6D6233"/>
    <w:multiLevelType w:val="hybridMultilevel"/>
    <w:tmpl w:val="F170DF50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6C2938"/>
    <w:multiLevelType w:val="hybridMultilevel"/>
    <w:tmpl w:val="D2A82C42"/>
    <w:lvl w:ilvl="0" w:tplc="FFFFFFFF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CB1C02"/>
    <w:multiLevelType w:val="hybridMultilevel"/>
    <w:tmpl w:val="90C2E330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DEB4D2C"/>
    <w:multiLevelType w:val="hybridMultilevel"/>
    <w:tmpl w:val="974AA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4C39AB"/>
    <w:multiLevelType w:val="hybridMultilevel"/>
    <w:tmpl w:val="95882EB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12A53A2"/>
    <w:multiLevelType w:val="hybridMultilevel"/>
    <w:tmpl w:val="4F7CAD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307614E"/>
    <w:multiLevelType w:val="hybridMultilevel"/>
    <w:tmpl w:val="5D6A452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6B50106"/>
    <w:multiLevelType w:val="hybridMultilevel"/>
    <w:tmpl w:val="29528BE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9257ABE"/>
    <w:multiLevelType w:val="hybridMultilevel"/>
    <w:tmpl w:val="FB964F0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E0444E4"/>
    <w:multiLevelType w:val="hybridMultilevel"/>
    <w:tmpl w:val="34365EAA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C86553"/>
    <w:multiLevelType w:val="hybridMultilevel"/>
    <w:tmpl w:val="F0F22A82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8D4E4C"/>
    <w:multiLevelType w:val="hybridMultilevel"/>
    <w:tmpl w:val="E1E48F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B43571"/>
    <w:multiLevelType w:val="hybridMultilevel"/>
    <w:tmpl w:val="EB863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DC751A"/>
    <w:multiLevelType w:val="hybridMultilevel"/>
    <w:tmpl w:val="710EB26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BFE4A7A"/>
    <w:multiLevelType w:val="hybridMultilevel"/>
    <w:tmpl w:val="D0562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C8028F"/>
    <w:multiLevelType w:val="hybridMultilevel"/>
    <w:tmpl w:val="D99CF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8818E9"/>
    <w:multiLevelType w:val="hybridMultilevel"/>
    <w:tmpl w:val="AFEEB5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2FE4941"/>
    <w:multiLevelType w:val="hybridMultilevel"/>
    <w:tmpl w:val="F8DEDD56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4F645CB"/>
    <w:multiLevelType w:val="hybridMultilevel"/>
    <w:tmpl w:val="999444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6626E10"/>
    <w:multiLevelType w:val="hybridMultilevel"/>
    <w:tmpl w:val="CFBCE686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7AA73F3"/>
    <w:multiLevelType w:val="hybridMultilevel"/>
    <w:tmpl w:val="084CBEDE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F192EC3"/>
    <w:multiLevelType w:val="hybridMultilevel"/>
    <w:tmpl w:val="37BC749E"/>
    <w:lvl w:ilvl="0" w:tplc="8E62F00C">
      <w:start w:val="113"/>
      <w:numFmt w:val="bullet"/>
      <w:lvlText w:val=""/>
      <w:lvlJc w:val="left"/>
      <w:rPr>
        <w:rFonts w:ascii="Wingdings" w:eastAsia="Calibri" w:hAnsi="Wingdings" w:cs="Times New Roman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"/>
  </w:num>
  <w:num w:numId="3">
    <w:abstractNumId w:val="19"/>
  </w:num>
  <w:num w:numId="4">
    <w:abstractNumId w:val="20"/>
  </w:num>
  <w:num w:numId="5">
    <w:abstractNumId w:val="8"/>
  </w:num>
  <w:num w:numId="6">
    <w:abstractNumId w:val="2"/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6"/>
  </w:num>
  <w:num w:numId="10">
    <w:abstractNumId w:val="24"/>
  </w:num>
  <w:num w:numId="11">
    <w:abstractNumId w:val="9"/>
  </w:num>
  <w:num w:numId="12">
    <w:abstractNumId w:val="16"/>
  </w:num>
  <w:num w:numId="13">
    <w:abstractNumId w:val="3"/>
  </w:num>
  <w:num w:numId="14">
    <w:abstractNumId w:val="10"/>
  </w:num>
  <w:num w:numId="15">
    <w:abstractNumId w:val="13"/>
  </w:num>
  <w:num w:numId="16">
    <w:abstractNumId w:val="1"/>
  </w:num>
  <w:num w:numId="17">
    <w:abstractNumId w:val="5"/>
  </w:num>
  <w:num w:numId="18">
    <w:abstractNumId w:val="0"/>
  </w:num>
  <w:num w:numId="19">
    <w:abstractNumId w:val="15"/>
  </w:num>
  <w:num w:numId="20">
    <w:abstractNumId w:val="7"/>
  </w:num>
  <w:num w:numId="21">
    <w:abstractNumId w:val="25"/>
  </w:num>
  <w:num w:numId="22">
    <w:abstractNumId w:val="12"/>
  </w:num>
  <w:num w:numId="23">
    <w:abstractNumId w:val="11"/>
  </w:num>
  <w:num w:numId="24">
    <w:abstractNumId w:val="18"/>
  </w:num>
  <w:num w:numId="25">
    <w:abstractNumId w:val="23"/>
  </w:num>
  <w:num w:numId="26">
    <w:abstractNumId w:val="22"/>
  </w:num>
  <w:num w:numId="27">
    <w:abstractNumId w:val="21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NDUyNTWyMDc1MzFU0lEKTi0uzszPAykwrAUAuhBKCiwAAAA="/>
  </w:docVars>
  <w:rsids>
    <w:rsidRoot w:val="00BC5F33"/>
    <w:rsid w:val="00005A7B"/>
    <w:rsid w:val="00005AD9"/>
    <w:rsid w:val="00007DB6"/>
    <w:rsid w:val="000116C1"/>
    <w:rsid w:val="00040577"/>
    <w:rsid w:val="00047EF9"/>
    <w:rsid w:val="00054A7D"/>
    <w:rsid w:val="000621B9"/>
    <w:rsid w:val="00081BF9"/>
    <w:rsid w:val="000913DC"/>
    <w:rsid w:val="000955D9"/>
    <w:rsid w:val="000A1520"/>
    <w:rsid w:val="000A34D1"/>
    <w:rsid w:val="000A6AAD"/>
    <w:rsid w:val="000B03BB"/>
    <w:rsid w:val="000B20E2"/>
    <w:rsid w:val="000B3937"/>
    <w:rsid w:val="000C2496"/>
    <w:rsid w:val="000C274B"/>
    <w:rsid w:val="000C3372"/>
    <w:rsid w:val="000C4C34"/>
    <w:rsid w:val="000C5835"/>
    <w:rsid w:val="000C6929"/>
    <w:rsid w:val="000C7221"/>
    <w:rsid w:val="000F1886"/>
    <w:rsid w:val="001077E0"/>
    <w:rsid w:val="00107CDD"/>
    <w:rsid w:val="0011075F"/>
    <w:rsid w:val="00112A8D"/>
    <w:rsid w:val="00113178"/>
    <w:rsid w:val="001133EB"/>
    <w:rsid w:val="00114986"/>
    <w:rsid w:val="001163E9"/>
    <w:rsid w:val="00120E9B"/>
    <w:rsid w:val="00130AD9"/>
    <w:rsid w:val="0014450F"/>
    <w:rsid w:val="00146ECA"/>
    <w:rsid w:val="001527FA"/>
    <w:rsid w:val="001541F1"/>
    <w:rsid w:val="00161E85"/>
    <w:rsid w:val="00164B0C"/>
    <w:rsid w:val="001657D9"/>
    <w:rsid w:val="00165C29"/>
    <w:rsid w:val="00176450"/>
    <w:rsid w:val="00177BF0"/>
    <w:rsid w:val="00187D7E"/>
    <w:rsid w:val="00192C7F"/>
    <w:rsid w:val="00195910"/>
    <w:rsid w:val="001A02AF"/>
    <w:rsid w:val="001A14A5"/>
    <w:rsid w:val="001A72B6"/>
    <w:rsid w:val="001C30DD"/>
    <w:rsid w:val="001C3EDE"/>
    <w:rsid w:val="001D3408"/>
    <w:rsid w:val="001D3778"/>
    <w:rsid w:val="001F19C9"/>
    <w:rsid w:val="001F5BFB"/>
    <w:rsid w:val="00202263"/>
    <w:rsid w:val="00216923"/>
    <w:rsid w:val="0021792C"/>
    <w:rsid w:val="00226EB6"/>
    <w:rsid w:val="00234F3A"/>
    <w:rsid w:val="0024353A"/>
    <w:rsid w:val="00253DD9"/>
    <w:rsid w:val="0026031D"/>
    <w:rsid w:val="00267A88"/>
    <w:rsid w:val="002778A1"/>
    <w:rsid w:val="0028238D"/>
    <w:rsid w:val="00284314"/>
    <w:rsid w:val="002908F0"/>
    <w:rsid w:val="002947A3"/>
    <w:rsid w:val="00294D5B"/>
    <w:rsid w:val="002A708E"/>
    <w:rsid w:val="002D280B"/>
    <w:rsid w:val="002E5521"/>
    <w:rsid w:val="002E5753"/>
    <w:rsid w:val="002F04B6"/>
    <w:rsid w:val="002F40DC"/>
    <w:rsid w:val="002F7A6D"/>
    <w:rsid w:val="0031383E"/>
    <w:rsid w:val="0031534E"/>
    <w:rsid w:val="00315D61"/>
    <w:rsid w:val="00326070"/>
    <w:rsid w:val="00326741"/>
    <w:rsid w:val="00331D48"/>
    <w:rsid w:val="00345ED0"/>
    <w:rsid w:val="00353B9D"/>
    <w:rsid w:val="00357233"/>
    <w:rsid w:val="00366870"/>
    <w:rsid w:val="0037479E"/>
    <w:rsid w:val="00376E26"/>
    <w:rsid w:val="003800F4"/>
    <w:rsid w:val="00390D2B"/>
    <w:rsid w:val="0039612A"/>
    <w:rsid w:val="003A2983"/>
    <w:rsid w:val="003B08A8"/>
    <w:rsid w:val="003B2CBA"/>
    <w:rsid w:val="003C5BFB"/>
    <w:rsid w:val="003D1F27"/>
    <w:rsid w:val="003D4160"/>
    <w:rsid w:val="003D5572"/>
    <w:rsid w:val="003E63D8"/>
    <w:rsid w:val="003F7B30"/>
    <w:rsid w:val="00410793"/>
    <w:rsid w:val="00421598"/>
    <w:rsid w:val="00422AF4"/>
    <w:rsid w:val="00424081"/>
    <w:rsid w:val="00425193"/>
    <w:rsid w:val="00426705"/>
    <w:rsid w:val="0044685F"/>
    <w:rsid w:val="00454237"/>
    <w:rsid w:val="00456724"/>
    <w:rsid w:val="00460C97"/>
    <w:rsid w:val="004612C4"/>
    <w:rsid w:val="0046156F"/>
    <w:rsid w:val="00463954"/>
    <w:rsid w:val="00470448"/>
    <w:rsid w:val="004712D4"/>
    <w:rsid w:val="004726A3"/>
    <w:rsid w:val="004761DF"/>
    <w:rsid w:val="004813A0"/>
    <w:rsid w:val="004831A1"/>
    <w:rsid w:val="00487F8F"/>
    <w:rsid w:val="004930D1"/>
    <w:rsid w:val="004A6604"/>
    <w:rsid w:val="004B0C21"/>
    <w:rsid w:val="004B2206"/>
    <w:rsid w:val="004B32F9"/>
    <w:rsid w:val="004C3F36"/>
    <w:rsid w:val="004C4749"/>
    <w:rsid w:val="004D1984"/>
    <w:rsid w:val="004D2AB6"/>
    <w:rsid w:val="004E088C"/>
    <w:rsid w:val="004F67A5"/>
    <w:rsid w:val="00500ED7"/>
    <w:rsid w:val="005077C3"/>
    <w:rsid w:val="0051769B"/>
    <w:rsid w:val="005228DF"/>
    <w:rsid w:val="0053261A"/>
    <w:rsid w:val="00544162"/>
    <w:rsid w:val="00544B99"/>
    <w:rsid w:val="00550D81"/>
    <w:rsid w:val="00551E06"/>
    <w:rsid w:val="005706E1"/>
    <w:rsid w:val="00580250"/>
    <w:rsid w:val="00581E13"/>
    <w:rsid w:val="005847B7"/>
    <w:rsid w:val="0058595A"/>
    <w:rsid w:val="005901D4"/>
    <w:rsid w:val="005941A0"/>
    <w:rsid w:val="005974CD"/>
    <w:rsid w:val="005A0214"/>
    <w:rsid w:val="005A0308"/>
    <w:rsid w:val="005A3B11"/>
    <w:rsid w:val="005A65D8"/>
    <w:rsid w:val="005A69BC"/>
    <w:rsid w:val="005A6A04"/>
    <w:rsid w:val="005A7786"/>
    <w:rsid w:val="005B59F1"/>
    <w:rsid w:val="005C3AE4"/>
    <w:rsid w:val="005C7834"/>
    <w:rsid w:val="005D0140"/>
    <w:rsid w:val="005D34BC"/>
    <w:rsid w:val="005D5DA1"/>
    <w:rsid w:val="005D79A7"/>
    <w:rsid w:val="005E7228"/>
    <w:rsid w:val="005E757E"/>
    <w:rsid w:val="005F17DB"/>
    <w:rsid w:val="005F2ED8"/>
    <w:rsid w:val="005F586F"/>
    <w:rsid w:val="00603E00"/>
    <w:rsid w:val="00607773"/>
    <w:rsid w:val="00612EC0"/>
    <w:rsid w:val="00613314"/>
    <w:rsid w:val="006160C4"/>
    <w:rsid w:val="00621F75"/>
    <w:rsid w:val="006254E7"/>
    <w:rsid w:val="00627AA8"/>
    <w:rsid w:val="00636473"/>
    <w:rsid w:val="00636D9B"/>
    <w:rsid w:val="00637C1C"/>
    <w:rsid w:val="00661B79"/>
    <w:rsid w:val="006635CB"/>
    <w:rsid w:val="006753B0"/>
    <w:rsid w:val="006A0F39"/>
    <w:rsid w:val="006A2431"/>
    <w:rsid w:val="006A65C8"/>
    <w:rsid w:val="006B1D4B"/>
    <w:rsid w:val="006B3791"/>
    <w:rsid w:val="006B3848"/>
    <w:rsid w:val="006C009D"/>
    <w:rsid w:val="006C1B07"/>
    <w:rsid w:val="006D01C3"/>
    <w:rsid w:val="006D1F06"/>
    <w:rsid w:val="006D6648"/>
    <w:rsid w:val="006D7B40"/>
    <w:rsid w:val="006E565D"/>
    <w:rsid w:val="006E6929"/>
    <w:rsid w:val="006F5E09"/>
    <w:rsid w:val="0070176B"/>
    <w:rsid w:val="00712357"/>
    <w:rsid w:val="0071638E"/>
    <w:rsid w:val="0071687E"/>
    <w:rsid w:val="00720243"/>
    <w:rsid w:val="00721FB2"/>
    <w:rsid w:val="00724720"/>
    <w:rsid w:val="00736BB4"/>
    <w:rsid w:val="007414B3"/>
    <w:rsid w:val="00743BE7"/>
    <w:rsid w:val="00751740"/>
    <w:rsid w:val="0075213B"/>
    <w:rsid w:val="00757537"/>
    <w:rsid w:val="007613DF"/>
    <w:rsid w:val="00781FEC"/>
    <w:rsid w:val="00794C2D"/>
    <w:rsid w:val="007A5D90"/>
    <w:rsid w:val="007B40E7"/>
    <w:rsid w:val="007B5455"/>
    <w:rsid w:val="007C1F9D"/>
    <w:rsid w:val="007C7595"/>
    <w:rsid w:val="007D08AA"/>
    <w:rsid w:val="007D735A"/>
    <w:rsid w:val="007E3D58"/>
    <w:rsid w:val="007E50F0"/>
    <w:rsid w:val="007E6205"/>
    <w:rsid w:val="00806C7E"/>
    <w:rsid w:val="0080774C"/>
    <w:rsid w:val="0081178D"/>
    <w:rsid w:val="0081209B"/>
    <w:rsid w:val="00815B74"/>
    <w:rsid w:val="008338F2"/>
    <w:rsid w:val="00835E2D"/>
    <w:rsid w:val="00836A25"/>
    <w:rsid w:val="008444A2"/>
    <w:rsid w:val="008566A5"/>
    <w:rsid w:val="00857042"/>
    <w:rsid w:val="00873703"/>
    <w:rsid w:val="00875385"/>
    <w:rsid w:val="008754FC"/>
    <w:rsid w:val="008865F5"/>
    <w:rsid w:val="0089089B"/>
    <w:rsid w:val="008A1472"/>
    <w:rsid w:val="008A27DC"/>
    <w:rsid w:val="008B2F9B"/>
    <w:rsid w:val="008B4C8C"/>
    <w:rsid w:val="008B54C3"/>
    <w:rsid w:val="008B7533"/>
    <w:rsid w:val="008C0C71"/>
    <w:rsid w:val="008C1FFB"/>
    <w:rsid w:val="008F531A"/>
    <w:rsid w:val="009037FE"/>
    <w:rsid w:val="00905BAC"/>
    <w:rsid w:val="00905D19"/>
    <w:rsid w:val="009159CC"/>
    <w:rsid w:val="00924996"/>
    <w:rsid w:val="009326DE"/>
    <w:rsid w:val="00965DF8"/>
    <w:rsid w:val="00967E25"/>
    <w:rsid w:val="00980469"/>
    <w:rsid w:val="009833DF"/>
    <w:rsid w:val="009851B7"/>
    <w:rsid w:val="00990C0B"/>
    <w:rsid w:val="009A65BD"/>
    <w:rsid w:val="009A77AE"/>
    <w:rsid w:val="009B517E"/>
    <w:rsid w:val="009C55FC"/>
    <w:rsid w:val="009D524F"/>
    <w:rsid w:val="009D7EA9"/>
    <w:rsid w:val="009F0958"/>
    <w:rsid w:val="00A04970"/>
    <w:rsid w:val="00A0506D"/>
    <w:rsid w:val="00A10AF7"/>
    <w:rsid w:val="00A11A1B"/>
    <w:rsid w:val="00A129D1"/>
    <w:rsid w:val="00A33EA7"/>
    <w:rsid w:val="00A36FE2"/>
    <w:rsid w:val="00A417D6"/>
    <w:rsid w:val="00A433A8"/>
    <w:rsid w:val="00A52E2A"/>
    <w:rsid w:val="00A7703A"/>
    <w:rsid w:val="00A801C8"/>
    <w:rsid w:val="00A826EC"/>
    <w:rsid w:val="00A92CFD"/>
    <w:rsid w:val="00AA4600"/>
    <w:rsid w:val="00AC0FBF"/>
    <w:rsid w:val="00AC6F0D"/>
    <w:rsid w:val="00AD30EA"/>
    <w:rsid w:val="00AF2079"/>
    <w:rsid w:val="00AF37F0"/>
    <w:rsid w:val="00B050B6"/>
    <w:rsid w:val="00B13559"/>
    <w:rsid w:val="00B139AD"/>
    <w:rsid w:val="00B4050A"/>
    <w:rsid w:val="00B42D42"/>
    <w:rsid w:val="00B44B3F"/>
    <w:rsid w:val="00B53E51"/>
    <w:rsid w:val="00B67615"/>
    <w:rsid w:val="00B80D1B"/>
    <w:rsid w:val="00B81673"/>
    <w:rsid w:val="00BA25A3"/>
    <w:rsid w:val="00BA6E77"/>
    <w:rsid w:val="00BC26A9"/>
    <w:rsid w:val="00BC5F33"/>
    <w:rsid w:val="00BD0FE4"/>
    <w:rsid w:val="00BD2AE9"/>
    <w:rsid w:val="00BD783C"/>
    <w:rsid w:val="00BE2449"/>
    <w:rsid w:val="00BE615D"/>
    <w:rsid w:val="00BF3A61"/>
    <w:rsid w:val="00BF7A96"/>
    <w:rsid w:val="00C05DD1"/>
    <w:rsid w:val="00C069C7"/>
    <w:rsid w:val="00C07DAB"/>
    <w:rsid w:val="00C1024D"/>
    <w:rsid w:val="00C14DC0"/>
    <w:rsid w:val="00C22C24"/>
    <w:rsid w:val="00C27540"/>
    <w:rsid w:val="00C31090"/>
    <w:rsid w:val="00C357E0"/>
    <w:rsid w:val="00C42142"/>
    <w:rsid w:val="00C43510"/>
    <w:rsid w:val="00C4493C"/>
    <w:rsid w:val="00C476D0"/>
    <w:rsid w:val="00C477ED"/>
    <w:rsid w:val="00C53B91"/>
    <w:rsid w:val="00C541B1"/>
    <w:rsid w:val="00C56CA3"/>
    <w:rsid w:val="00C728ED"/>
    <w:rsid w:val="00C7482F"/>
    <w:rsid w:val="00C74877"/>
    <w:rsid w:val="00C76EB1"/>
    <w:rsid w:val="00C90965"/>
    <w:rsid w:val="00C921C3"/>
    <w:rsid w:val="00C924E3"/>
    <w:rsid w:val="00C94913"/>
    <w:rsid w:val="00CA2BD8"/>
    <w:rsid w:val="00CC4EA9"/>
    <w:rsid w:val="00CD6972"/>
    <w:rsid w:val="00D00E11"/>
    <w:rsid w:val="00D04C0B"/>
    <w:rsid w:val="00D07C96"/>
    <w:rsid w:val="00D2629B"/>
    <w:rsid w:val="00D36133"/>
    <w:rsid w:val="00D412CE"/>
    <w:rsid w:val="00D45A85"/>
    <w:rsid w:val="00D535D4"/>
    <w:rsid w:val="00D5360F"/>
    <w:rsid w:val="00D53A54"/>
    <w:rsid w:val="00D544D1"/>
    <w:rsid w:val="00D55886"/>
    <w:rsid w:val="00D62507"/>
    <w:rsid w:val="00D73B22"/>
    <w:rsid w:val="00DA1CCF"/>
    <w:rsid w:val="00DA70DE"/>
    <w:rsid w:val="00DB01BB"/>
    <w:rsid w:val="00DB57D6"/>
    <w:rsid w:val="00DB613C"/>
    <w:rsid w:val="00DD25CC"/>
    <w:rsid w:val="00DD572E"/>
    <w:rsid w:val="00DE3EB1"/>
    <w:rsid w:val="00DE6705"/>
    <w:rsid w:val="00DF521C"/>
    <w:rsid w:val="00E050DB"/>
    <w:rsid w:val="00E17F25"/>
    <w:rsid w:val="00E219B3"/>
    <w:rsid w:val="00E25094"/>
    <w:rsid w:val="00E31F59"/>
    <w:rsid w:val="00E32BE2"/>
    <w:rsid w:val="00E36829"/>
    <w:rsid w:val="00E46208"/>
    <w:rsid w:val="00E6609E"/>
    <w:rsid w:val="00E718E4"/>
    <w:rsid w:val="00E74218"/>
    <w:rsid w:val="00E77B8D"/>
    <w:rsid w:val="00E85BEA"/>
    <w:rsid w:val="00E8683D"/>
    <w:rsid w:val="00E94272"/>
    <w:rsid w:val="00EA36B7"/>
    <w:rsid w:val="00EA633B"/>
    <w:rsid w:val="00EA7CDD"/>
    <w:rsid w:val="00EB2885"/>
    <w:rsid w:val="00EB6CC8"/>
    <w:rsid w:val="00EB7554"/>
    <w:rsid w:val="00EE1085"/>
    <w:rsid w:val="00EE6296"/>
    <w:rsid w:val="00F00403"/>
    <w:rsid w:val="00F01013"/>
    <w:rsid w:val="00F14F82"/>
    <w:rsid w:val="00F27176"/>
    <w:rsid w:val="00F2778B"/>
    <w:rsid w:val="00F3194E"/>
    <w:rsid w:val="00F31B96"/>
    <w:rsid w:val="00F3380F"/>
    <w:rsid w:val="00F36CB2"/>
    <w:rsid w:val="00F50E04"/>
    <w:rsid w:val="00F63673"/>
    <w:rsid w:val="00F65948"/>
    <w:rsid w:val="00F65AEE"/>
    <w:rsid w:val="00F77BE0"/>
    <w:rsid w:val="00F81E4B"/>
    <w:rsid w:val="00F9695D"/>
    <w:rsid w:val="00F97134"/>
    <w:rsid w:val="00FA4C96"/>
    <w:rsid w:val="00FB5C10"/>
    <w:rsid w:val="00FC1FF0"/>
    <w:rsid w:val="00FE026E"/>
    <w:rsid w:val="00FE7065"/>
    <w:rsid w:val="00FF3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5F7F63"/>
  <w15:chartTrackingRefBased/>
  <w15:docId w15:val="{C1A578FD-9FA3-45C6-8BAB-06955D0B2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4813A0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link w:val="Head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414B3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414B3"/>
    <w:rPr>
      <w:rFonts w:ascii="Arial" w:hAnsi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4B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414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A6A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8238D"/>
    <w:rPr>
      <w:rFonts w:ascii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7F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9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3DE493CECE394BB58FDE2376861EEC" ma:contentTypeVersion="14" ma:contentTypeDescription="Create a new document." ma:contentTypeScope="" ma:versionID="17b48280e2a0fb5447f56df19f389ca3">
  <xsd:schema xmlns:xsd="http://www.w3.org/2001/XMLSchema" xmlns:xs="http://www.w3.org/2001/XMLSchema" xmlns:p="http://schemas.microsoft.com/office/2006/metadata/properties" xmlns:ns2="5fa6a563-732f-4d9f-8f61-df3d605ed1fc" xmlns:ns3="5cba9d7d-0172-4801-b903-a31e03408d77" targetNamespace="http://schemas.microsoft.com/office/2006/metadata/properties" ma:root="true" ma:fieldsID="f905c8d124c02370e3485c6b0c6a8a48" ns2:_="" ns3:_="">
    <xsd:import namespace="5fa6a563-732f-4d9f-8f61-df3d605ed1fc"/>
    <xsd:import namespace="5cba9d7d-0172-4801-b903-a31e03408d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6a563-732f-4d9f-8f61-df3d605ed1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ba9d7d-0172-4801-b903-a31e03408d7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fa6a563-732f-4d9f-8f61-df3d605ed1fc" xsi:nil="true"/>
  </documentManagement>
</p:properties>
</file>

<file path=customXml/itemProps1.xml><?xml version="1.0" encoding="utf-8"?>
<ds:datastoreItem xmlns:ds="http://schemas.openxmlformats.org/officeDocument/2006/customXml" ds:itemID="{FF455BAF-8863-4FAE-A461-9D23051525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a6a563-732f-4d9f-8f61-df3d605ed1fc"/>
    <ds:schemaRef ds:uri="5cba9d7d-0172-4801-b903-a31e03408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3E141C-41A7-46B4-B42B-2CFC2522DB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BABE09-D71E-48AC-826A-44C1441205C5}">
  <ds:schemaRefs>
    <ds:schemaRef ds:uri="http://schemas.microsoft.com/office/2006/metadata/properties"/>
    <ds:schemaRef ds:uri="http://schemas.microsoft.com/office/infopath/2007/PartnerControls"/>
    <ds:schemaRef ds:uri="5fa6a563-732f-4d9f-8f61-df3d605ed1f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244</Words>
  <Characters>709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A/GAL REPORT TO COURT</vt:lpstr>
    </vt:vector>
  </TitlesOfParts>
  <Company>CASA</Company>
  <LinksUpToDate>false</LinksUpToDate>
  <CharactersWithSpaces>8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A/GAL REPORT TO COURT</dc:title>
  <dc:subject/>
  <dc:creator>barbaraw</dc:creator>
  <cp:keywords/>
  <cp:lastModifiedBy>Sandie Cross</cp:lastModifiedBy>
  <cp:revision>8</cp:revision>
  <cp:lastPrinted>2020-02-21T22:55:00Z</cp:lastPrinted>
  <dcterms:created xsi:type="dcterms:W3CDTF">2022-02-23T16:48:00Z</dcterms:created>
  <dcterms:modified xsi:type="dcterms:W3CDTF">2022-03-01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3DE493CECE394BB58FDE2376861EEC</vt:lpwstr>
  </property>
</Properties>
</file>